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EC1A0" w14:textId="48FDD12D" w:rsidR="00C2179E" w:rsidRPr="00E604E3" w:rsidRDefault="0044351C" w:rsidP="00A73F66">
      <w:pPr>
        <w:rPr>
          <w:rFonts w:ascii="Arial" w:hAnsi="Arial" w:cs="Arial"/>
          <w:b/>
          <w:sz w:val="20"/>
          <w:szCs w:val="20"/>
        </w:rPr>
      </w:pPr>
      <w:r w:rsidRPr="00E604E3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8BE1A2" wp14:editId="3B2E5383">
                <wp:simplePos x="0" y="0"/>
                <wp:positionH relativeFrom="page">
                  <wp:posOffset>442595</wp:posOffset>
                </wp:positionH>
                <wp:positionV relativeFrom="paragraph">
                  <wp:posOffset>178807</wp:posOffset>
                </wp:positionV>
                <wp:extent cx="6647815" cy="19050"/>
                <wp:effectExtent l="0" t="0" r="6985" b="0"/>
                <wp:wrapNone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7815" cy="19050"/>
                          <a:chOff x="720" y="330"/>
                          <a:chExt cx="10469" cy="30"/>
                        </a:xfrm>
                      </wpg:grpSpPr>
                      <wps:wsp>
                        <wps:cNvPr id="30" name="Line 40"/>
                        <wps:cNvCnPr>
                          <a:cxnSpLocks/>
                        </wps:cNvCnPr>
                        <wps:spPr bwMode="auto">
                          <a:xfrm>
                            <a:off x="720" y="344"/>
                            <a:ext cx="10466" cy="0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ACA8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Freeform 39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5" cy="6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330 330"/>
                              <a:gd name="T3" fmla="*/ 330 h 6"/>
                              <a:gd name="T4" fmla="+- 0 720 720"/>
                              <a:gd name="T5" fmla="*/ T4 w 5"/>
                              <a:gd name="T6" fmla="+- 0 330 330"/>
                              <a:gd name="T7" fmla="*/ 330 h 6"/>
                              <a:gd name="T8" fmla="+- 0 720 720"/>
                              <a:gd name="T9" fmla="*/ T8 w 5"/>
                              <a:gd name="T10" fmla="+- 0 330 330"/>
                              <a:gd name="T11" fmla="*/ 330 h 6"/>
                              <a:gd name="T12" fmla="+- 0 720 720"/>
                              <a:gd name="T13" fmla="*/ T12 w 5"/>
                              <a:gd name="T14" fmla="+- 0 335 330"/>
                              <a:gd name="T15" fmla="*/ 335 h 6"/>
                              <a:gd name="T16" fmla="+- 0 720 720"/>
                              <a:gd name="T17" fmla="*/ T16 w 5"/>
                              <a:gd name="T18" fmla="+- 0 335 330"/>
                              <a:gd name="T19" fmla="*/ 335 h 6"/>
                              <a:gd name="T20" fmla="+- 0 725 720"/>
                              <a:gd name="T21" fmla="*/ T20 w 5"/>
                              <a:gd name="T22" fmla="+- 0 335 330"/>
                              <a:gd name="T23" fmla="*/ 335 h 6"/>
                              <a:gd name="T24" fmla="+- 0 725 720"/>
                              <a:gd name="T25" fmla="*/ T24 w 5"/>
                              <a:gd name="T26" fmla="+- 0 335 330"/>
                              <a:gd name="T27" fmla="*/ 335 h 6"/>
                              <a:gd name="T28" fmla="+- 0 725 720"/>
                              <a:gd name="T29" fmla="*/ T28 w 5"/>
                              <a:gd name="T30" fmla="+- 0 330 330"/>
                              <a:gd name="T31" fmla="*/ 330 h 6"/>
                              <a:gd name="T32" fmla="+- 0 725 720"/>
                              <a:gd name="T33" fmla="*/ T32 w 5"/>
                              <a:gd name="T34" fmla="+- 0 330 330"/>
                              <a:gd name="T35" fmla="*/ 330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" h="6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38"/>
                        <wps:cNvCnPr>
                          <a:cxnSpLocks/>
                        </wps:cNvCnPr>
                        <wps:spPr bwMode="auto">
                          <a:xfrm>
                            <a:off x="725" y="332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Rectangle 37"/>
                        <wps:cNvSpPr>
                          <a:spLocks/>
                        </wps:cNvSpPr>
                        <wps:spPr bwMode="auto">
                          <a:xfrm>
                            <a:off x="11183" y="32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AutoShape 36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10469" cy="24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469"/>
                              <a:gd name="T2" fmla="+- 0 335 330"/>
                              <a:gd name="T3" fmla="*/ 335 h 24"/>
                              <a:gd name="T4" fmla="+- 0 720 720"/>
                              <a:gd name="T5" fmla="*/ T4 w 10469"/>
                              <a:gd name="T6" fmla="+- 0 335 330"/>
                              <a:gd name="T7" fmla="*/ 335 h 24"/>
                              <a:gd name="T8" fmla="+- 0 720 720"/>
                              <a:gd name="T9" fmla="*/ T8 w 10469"/>
                              <a:gd name="T10" fmla="+- 0 354 330"/>
                              <a:gd name="T11" fmla="*/ 354 h 24"/>
                              <a:gd name="T12" fmla="+- 0 725 720"/>
                              <a:gd name="T13" fmla="*/ T12 w 10469"/>
                              <a:gd name="T14" fmla="+- 0 354 330"/>
                              <a:gd name="T15" fmla="*/ 354 h 24"/>
                              <a:gd name="T16" fmla="+- 0 725 720"/>
                              <a:gd name="T17" fmla="*/ T16 w 10469"/>
                              <a:gd name="T18" fmla="+- 0 335 330"/>
                              <a:gd name="T19" fmla="*/ 335 h 24"/>
                              <a:gd name="T20" fmla="+- 0 11188 720"/>
                              <a:gd name="T21" fmla="*/ T20 w 10469"/>
                              <a:gd name="T22" fmla="+- 0 330 330"/>
                              <a:gd name="T23" fmla="*/ 330 h 24"/>
                              <a:gd name="T24" fmla="+- 0 11184 720"/>
                              <a:gd name="T25" fmla="*/ T24 w 10469"/>
                              <a:gd name="T26" fmla="+- 0 330 330"/>
                              <a:gd name="T27" fmla="*/ 330 h 24"/>
                              <a:gd name="T28" fmla="+- 0 11184 720"/>
                              <a:gd name="T29" fmla="*/ T28 w 10469"/>
                              <a:gd name="T30" fmla="+- 0 335 330"/>
                              <a:gd name="T31" fmla="*/ 335 h 24"/>
                              <a:gd name="T32" fmla="+- 0 11188 720"/>
                              <a:gd name="T33" fmla="*/ T32 w 10469"/>
                              <a:gd name="T34" fmla="+- 0 335 330"/>
                              <a:gd name="T35" fmla="*/ 335 h 24"/>
                              <a:gd name="T36" fmla="+- 0 11188 720"/>
                              <a:gd name="T37" fmla="*/ T36 w 10469"/>
                              <a:gd name="T38" fmla="+- 0 330 330"/>
                              <a:gd name="T39" fmla="*/ 330 h 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69" h="24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4"/>
                                </a:lnTo>
                                <a:lnTo>
                                  <a:pt x="5" y="24"/>
                                </a:lnTo>
                                <a:lnTo>
                                  <a:pt x="5" y="5"/>
                                </a:lnTo>
                                <a:moveTo>
                                  <a:pt x="10468" y="0"/>
                                </a:moveTo>
                                <a:lnTo>
                                  <a:pt x="10464" y="0"/>
                                </a:lnTo>
                                <a:lnTo>
                                  <a:pt x="10464" y="5"/>
                                </a:lnTo>
                                <a:lnTo>
                                  <a:pt x="10468" y="5"/>
                                </a:lnTo>
                                <a:lnTo>
                                  <a:pt x="10468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Rectangle 35"/>
                        <wps:cNvSpPr>
                          <a:spLocks/>
                        </wps:cNvSpPr>
                        <wps:spPr bwMode="auto">
                          <a:xfrm>
                            <a:off x="11183" y="334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34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Rectangle 33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32"/>
                        <wps:cNvCnPr>
                          <a:cxnSpLocks/>
                        </wps:cNvCnPr>
                        <wps:spPr bwMode="auto">
                          <a:xfrm>
                            <a:off x="725" y="356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2E2E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Rectangle 31"/>
                        <wps:cNvSpPr>
                          <a:spLocks/>
                        </wps:cNvSpPr>
                        <wps:spPr bwMode="auto">
                          <a:xfrm>
                            <a:off x="11183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C35F47" id="Group 30" o:spid="_x0000_s1026" style="position:absolute;margin-left:34.85pt;margin-top:14.1pt;width:523.45pt;height:1.5pt;z-index:251658752;mso-position-horizontal-relative:page" coordorigin="720,330" coordsize="10469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">
                <v:line id="Line 40" o:spid="_x0000_s1027" style="position:absolute;visibility:visible;mso-wrap-style:square" from="720,344" to="11186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" strokecolor="#aca899" strokeweight="1.45pt">
                  <o:lock v:ext="edit" shapetype="f"/>
                </v:line>
                <v:shape id="Freeform 39" o:spid="_x0000_s1028" style="position:absolute;left:720;top:329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" path="m5,l,,,5r5,l5,e" fillcolor="#9f9f9f" stroked="f">
                  <v:path arrowok="t" o:connecttype="custom" o:connectlocs="5,330;0,330;0,330;0,335;0,335;5,335;5,335;5,330;5,330" o:connectangles="0,0,0,0,0,0,0,0,0"/>
                </v:shape>
                <v:line id="Line 38" o:spid="_x0000_s1029" style="position:absolute;visibility:visible;mso-wrap-style:square" from="725,332" to="11184,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" strokecolor="#9f9f9f" strokeweight=".24pt">
                  <o:lock v:ext="edit" shapetype="f"/>
                </v:line>
                <v:rect id="Rectangle 37" o:spid="_x0000_s1030" style="position:absolute;left:11183;top:32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" fillcolor="#e2e2e2" stroked="f">
                  <v:path arrowok="t"/>
                </v:rect>
                <v:shape id="AutoShape 36" o:spid="_x0000_s1031" style="position:absolute;left:720;top:329;width:10469;height:24;visibility:visible;mso-wrap-style:square;v-text-anchor:top" coordsize="1046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" path="m5,5l,5,,24r5,l5,5m10468,r-4,l10464,5r4,l10468,e" fillcolor="#9f9f9f" stroked="f">
                  <v:path arrowok="t" o:connecttype="custom" o:connectlocs="5,335;0,335;0,354;5,354;5,335;10468,330;10464,330;10464,335;10468,335;10468,330" o:connectangles="0,0,0,0,0,0,0,0,0,0"/>
                </v:shape>
                <v:rect id="Rectangle 35" o:spid="_x0000_s1032" style="position:absolute;left:11183;top:334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" fillcolor="#e2e2e2" stroked="f">
                  <v:path arrowok="t"/>
                </v:rect>
                <v:rect id="Rectangle 34" o:spid="_x0000_s1033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" fillcolor="#9f9f9f" stroked="f">
                  <v:path arrowok="t"/>
                </v:rect>
                <v:rect id="Rectangle 33" o:spid="_x0000_s1034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" fillcolor="#e2e2e2" stroked="f">
                  <v:path arrowok="t"/>
                </v:rect>
                <v:line id="Line 32" o:spid="_x0000_s1035" style="position:absolute;visibility:visible;mso-wrap-style:square" from="725,356" to="11184,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" strokecolor="#e2e2e2" strokeweight=".24pt">
                  <o:lock v:ext="edit" shapetype="f"/>
                </v:line>
                <v:rect id="Rectangle 31" o:spid="_x0000_s1036" style="position:absolute;left:11183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" fillcolor="#e2e2e2" stroked="f">
                  <v:path arrowok="t"/>
                </v:rect>
                <w10:wrap anchorx="page"/>
              </v:group>
            </w:pict>
          </mc:Fallback>
        </mc:AlternateContent>
      </w:r>
      <w:r w:rsidR="00C2179E" w:rsidRPr="00E604E3">
        <w:rPr>
          <w:rFonts w:ascii="Arial" w:hAnsi="Arial" w:cs="Arial"/>
          <w:b/>
          <w:sz w:val="20"/>
          <w:szCs w:val="20"/>
        </w:rPr>
        <w:t>EDUCATION</w:t>
      </w:r>
    </w:p>
    <w:p w14:paraId="1D1D61F7" w14:textId="79D24201" w:rsidR="00C8646F" w:rsidRPr="00A57F8E" w:rsidRDefault="00C83D3D" w:rsidP="00F6434A">
      <w:pPr>
        <w:rPr>
          <w:rFonts w:ascii="Arial" w:hAnsi="Arial" w:cs="Arial"/>
          <w:b/>
          <w:sz w:val="20"/>
          <w:szCs w:val="20"/>
        </w:rPr>
      </w:pPr>
      <w:r w:rsidRPr="00A57F8E">
        <w:rPr>
          <w:rFonts w:ascii="Arial" w:hAnsi="Arial" w:cs="Arial"/>
          <w:b/>
          <w:sz w:val="20"/>
          <w:szCs w:val="20"/>
        </w:rPr>
        <w:t>Wilfrid Laurier Universit</w:t>
      </w:r>
      <w:r w:rsidRPr="00284E9D">
        <w:rPr>
          <w:rFonts w:ascii="Arial" w:hAnsi="Arial" w:cs="Arial"/>
          <w:b/>
          <w:color w:val="000000" w:themeColor="text1"/>
          <w:sz w:val="20"/>
          <w:szCs w:val="20"/>
        </w:rPr>
        <w:t>y</w:t>
      </w:r>
      <w:r w:rsidR="00284E9D" w:rsidRPr="00284E9D">
        <w:rPr>
          <w:rFonts w:ascii="Arial" w:hAnsi="Arial" w:cs="Arial" w:hint="eastAsia"/>
          <w:color w:val="000000" w:themeColor="text1"/>
          <w:sz w:val="20"/>
          <w:szCs w:val="20"/>
        </w:rPr>
        <w:t xml:space="preserve">, </w:t>
      </w:r>
      <w:r w:rsidR="00284E9D" w:rsidRPr="00284E9D">
        <w:rPr>
          <w:rFonts w:ascii="Arial" w:hAnsi="Arial" w:cs="Arial"/>
          <w:i/>
          <w:color w:val="000000" w:themeColor="text1"/>
          <w:sz w:val="20"/>
          <w:szCs w:val="20"/>
        </w:rPr>
        <w:t>Waterloo, ON</w:t>
      </w:r>
      <w:r w:rsidRPr="00284E9D">
        <w:rPr>
          <w:rFonts w:ascii="Arial" w:hAnsi="Arial" w:cs="Arial"/>
          <w:b/>
          <w:i/>
          <w:color w:val="FF0000"/>
          <w:sz w:val="20"/>
          <w:szCs w:val="20"/>
        </w:rPr>
        <w:tab/>
      </w:r>
      <w:r w:rsidRPr="00A57F8E">
        <w:rPr>
          <w:rFonts w:ascii="Arial" w:hAnsi="Arial" w:cs="Arial"/>
          <w:b/>
          <w:color w:val="FF0000"/>
          <w:sz w:val="20"/>
          <w:szCs w:val="20"/>
        </w:rPr>
        <w:t xml:space="preserve"> </w:t>
      </w:r>
      <w:r w:rsidRPr="00A57F8E">
        <w:rPr>
          <w:rFonts w:ascii="Arial" w:hAnsi="Arial" w:cs="Arial"/>
          <w:b/>
          <w:sz w:val="20"/>
          <w:szCs w:val="20"/>
        </w:rPr>
        <w:t xml:space="preserve">         </w:t>
      </w:r>
      <w:r w:rsidR="00284E9D">
        <w:rPr>
          <w:rFonts w:ascii="Arial" w:hAnsi="Arial" w:cs="Arial" w:hint="eastAsia"/>
          <w:b/>
          <w:sz w:val="20"/>
          <w:szCs w:val="20"/>
        </w:rPr>
        <w:t xml:space="preserve">      </w:t>
      </w:r>
      <w:r w:rsidR="00274102" w:rsidRPr="00A57F8E">
        <w:rPr>
          <w:rFonts w:ascii="Arial" w:hAnsi="Arial" w:cs="Arial"/>
          <w:b/>
          <w:sz w:val="20"/>
          <w:szCs w:val="20"/>
        </w:rPr>
        <w:tab/>
      </w:r>
      <w:r w:rsidR="00274102" w:rsidRPr="00A57F8E">
        <w:rPr>
          <w:rFonts w:ascii="Arial" w:hAnsi="Arial" w:cs="Arial"/>
          <w:b/>
          <w:sz w:val="20"/>
          <w:szCs w:val="20"/>
        </w:rPr>
        <w:tab/>
      </w:r>
      <w:r w:rsidR="005D22A9" w:rsidRPr="00A57F8E">
        <w:rPr>
          <w:rFonts w:ascii="Arial" w:hAnsi="Arial" w:cs="Arial"/>
          <w:b/>
          <w:sz w:val="20"/>
          <w:szCs w:val="20"/>
        </w:rPr>
        <w:t xml:space="preserve">       </w:t>
      </w:r>
      <w:r w:rsidR="00122B94" w:rsidRPr="00A57F8E">
        <w:rPr>
          <w:rFonts w:ascii="Arial" w:hAnsi="Arial" w:cs="Arial"/>
          <w:b/>
          <w:sz w:val="20"/>
          <w:szCs w:val="20"/>
        </w:rPr>
        <w:t xml:space="preserve">    </w:t>
      </w:r>
      <w:r w:rsidR="005D22A9" w:rsidRPr="00A57F8E">
        <w:rPr>
          <w:rFonts w:ascii="Arial" w:hAnsi="Arial" w:cs="Arial"/>
          <w:b/>
          <w:sz w:val="20"/>
          <w:szCs w:val="20"/>
        </w:rPr>
        <w:t xml:space="preserve"> </w:t>
      </w:r>
      <w:r w:rsidRPr="00A57F8E">
        <w:rPr>
          <w:rFonts w:ascii="Arial" w:hAnsi="Arial" w:cs="Arial"/>
          <w:b/>
          <w:sz w:val="20"/>
          <w:szCs w:val="20"/>
        </w:rPr>
        <w:t xml:space="preserve">                 </w:t>
      </w:r>
    </w:p>
    <w:p w14:paraId="6E0C745C" w14:textId="6C0EFC39" w:rsidR="004612A3" w:rsidRPr="001240D2" w:rsidRDefault="00C83D3D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240D2">
        <w:rPr>
          <w:rFonts w:ascii="Arial" w:hAnsi="Arial" w:cs="Arial"/>
          <w:kern w:val="0"/>
          <w:sz w:val="20"/>
          <w:szCs w:val="20"/>
        </w:rPr>
        <w:t>Candidate for BBA &amp; BS</w:t>
      </w:r>
      <w:r w:rsidR="001240D2">
        <w:rPr>
          <w:rFonts w:ascii="Arial" w:hAnsi="Arial" w:cs="Arial" w:hint="eastAsia"/>
          <w:kern w:val="0"/>
          <w:sz w:val="20"/>
          <w:szCs w:val="20"/>
        </w:rPr>
        <w:t xml:space="preserve">, </w:t>
      </w:r>
      <w:r w:rsidR="00021049"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Major</w:t>
      </w:r>
      <w:r w:rsidR="008C253F"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1</w:t>
      </w:r>
      <w:r w:rsidR="00021049"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: </w:t>
      </w:r>
      <w:r w:rsidR="000D2189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Computer Science</w:t>
      </w:r>
      <w:r w:rsidR="00C0443F"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, </w:t>
      </w:r>
      <w:r w:rsidR="000D2189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Major</w:t>
      </w:r>
      <w:r w:rsidR="008C253F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2</w:t>
      </w:r>
      <w:r w:rsidR="000D2189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: Business Administration</w:t>
      </w:r>
      <w:r w:rsidR="000D2189" w:rsidRPr="001240D2">
        <w:rPr>
          <w:rFonts w:ascii="Arial" w:hAnsi="Arial" w:cs="Arial"/>
          <w:kern w:val="0"/>
          <w:sz w:val="20"/>
          <w:szCs w:val="20"/>
        </w:rPr>
        <w:t xml:space="preserve"> </w:t>
      </w:r>
    </w:p>
    <w:p w14:paraId="2531E4A8" w14:textId="0255361F" w:rsidR="0001074C" w:rsidRPr="00284E9D" w:rsidRDefault="0001074C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A57F8E">
        <w:rPr>
          <w:rFonts w:ascii="Arial" w:hAnsi="Arial" w:cs="Arial"/>
          <w:kern w:val="0"/>
          <w:sz w:val="20"/>
          <w:szCs w:val="20"/>
        </w:rPr>
        <w:t>Awards: Wilfred Laurier Entrance Scholarship, President’s Gold Scholarship</w:t>
      </w:r>
      <w:r w:rsidR="001240D2">
        <w:rPr>
          <w:rFonts w:ascii="Arial" w:hAnsi="Arial" w:cs="Arial" w:hint="eastAsia"/>
          <w:kern w:val="0"/>
          <w:sz w:val="20"/>
          <w:szCs w:val="20"/>
        </w:rPr>
        <w:t xml:space="preserve"> </w:t>
      </w:r>
      <w:r w:rsidR="001240D2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(</w:t>
      </w:r>
      <w:r w:rsidR="008C253F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6.4</w:t>
      </w:r>
      <w:r w:rsidR="001240D2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%)</w:t>
      </w:r>
    </w:p>
    <w:p w14:paraId="3B5464AD" w14:textId="252114AB" w:rsidR="00284E9D" w:rsidRPr="00252B4A" w:rsidRDefault="008C253F" w:rsidP="001526BE">
      <w:pPr>
        <w:widowControl/>
        <w:numPr>
          <w:ilvl w:val="0"/>
          <w:numId w:val="43"/>
        </w:numPr>
        <w:rPr>
          <w:rFonts w:ascii="Times New Roman" w:eastAsia="Times New Roman" w:hAnsi="Times New Roman" w:cs="Times New Roman"/>
          <w:kern w:val="0"/>
          <w:sz w:val="24"/>
          <w:szCs w:val="24"/>
          <w:lang w:val="en-CA"/>
        </w:rPr>
      </w:pPr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Programming</w:t>
      </w:r>
      <w:r w:rsidR="00284E9D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</w:t>
      </w:r>
      <w:r w:rsidR="00284E9D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S</w:t>
      </w:r>
      <w:r w:rsidR="00284E9D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kills: </w:t>
      </w:r>
      <w:r w:rsidR="00284E9D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VBA, SQL</w:t>
      </w:r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/SQL Server</w:t>
      </w:r>
      <w:r w:rsidR="00284E9D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, Python, Java, TypeScript, JavaScript, HTML</w:t>
      </w:r>
      <w:r w:rsidR="00284E9D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, C</w:t>
      </w:r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/C++</w:t>
      </w:r>
      <w:r w:rsidR="00284E9D"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, SAP</w:t>
      </w:r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, CSS, Ionic Framework, </w:t>
      </w:r>
      <w:proofErr w:type="spellStart"/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Jupyter</w:t>
      </w:r>
      <w:proofErr w:type="spellEnd"/>
      <w:r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Notebook</w:t>
      </w:r>
      <w:r w:rsidR="00252B4A" w:rsidRPr="002C081F">
        <w:rPr>
          <w:rFonts w:ascii="Arial" w:hAnsi="Arial" w:cs="Arial"/>
          <w:color w:val="000000" w:themeColor="text1"/>
          <w:kern w:val="0"/>
          <w:sz w:val="20"/>
          <w:szCs w:val="20"/>
        </w:rPr>
        <w:t>, Swift(iOS Programming)</w:t>
      </w:r>
    </w:p>
    <w:p w14:paraId="085D1838" w14:textId="123B0B70" w:rsidR="00FE6809" w:rsidRPr="00A57F8E" w:rsidRDefault="000D2189" w:rsidP="000D2189">
      <w:pPr>
        <w:widowControl/>
        <w:rPr>
          <w:rFonts w:ascii="Arial" w:hAnsi="Arial" w:cs="Arial"/>
          <w:sz w:val="20"/>
          <w:szCs w:val="20"/>
        </w:rPr>
      </w:pPr>
      <w:r w:rsidRPr="008C253F">
        <w:rPr>
          <w:rFonts w:ascii="Arial" w:hAnsi="Arial" w:cs="Arial"/>
          <w:b/>
          <w:bCs/>
          <w:sz w:val="20"/>
          <w:szCs w:val="20"/>
        </w:rPr>
        <w:t>Online courses for GARP FRM</w:t>
      </w:r>
      <w:r w:rsidR="0001074C" w:rsidRPr="008C253F">
        <w:rPr>
          <w:rFonts w:ascii="Arial" w:hAnsi="Arial" w:cs="Arial"/>
          <w:b/>
          <w:bCs/>
          <w:sz w:val="20"/>
          <w:szCs w:val="20"/>
        </w:rPr>
        <w:t xml:space="preserve"> (</w:t>
      </w:r>
      <w:r w:rsidRPr="008C253F">
        <w:rPr>
          <w:rFonts w:ascii="Arial" w:hAnsi="Arial" w:cs="Arial"/>
          <w:b/>
          <w:bCs/>
          <w:sz w:val="20"/>
          <w:szCs w:val="20"/>
        </w:rPr>
        <w:t>Financial Risk Manager</w:t>
      </w:r>
      <w:r w:rsidR="00413A60" w:rsidRPr="008C253F">
        <w:rPr>
          <w:rFonts w:ascii="Arial" w:hAnsi="Arial" w:cs="Arial"/>
          <w:b/>
          <w:bCs/>
          <w:sz w:val="20"/>
          <w:szCs w:val="20"/>
        </w:rPr>
        <w:t>) Certification</w:t>
      </w:r>
      <w:r w:rsidR="00413A60">
        <w:rPr>
          <w:rFonts w:ascii="Arial" w:hAnsi="Arial" w:cs="Arial"/>
          <w:sz w:val="20"/>
          <w:szCs w:val="20"/>
        </w:rPr>
        <w:t>,</w:t>
      </w:r>
      <w:r w:rsidR="00413A60">
        <w:rPr>
          <w:rFonts w:ascii="Arial" w:hAnsi="Arial" w:cs="Arial" w:hint="eastAsia"/>
          <w:sz w:val="20"/>
          <w:szCs w:val="20"/>
        </w:rPr>
        <w:t xml:space="preserve"> </w:t>
      </w:r>
      <w:r w:rsidRPr="00413A60">
        <w:rPr>
          <w:rFonts w:ascii="Arial" w:hAnsi="Arial" w:cs="Arial"/>
          <w:i/>
          <w:sz w:val="20"/>
          <w:szCs w:val="20"/>
        </w:rPr>
        <w:t>Golden Finance Ltd</w:t>
      </w:r>
      <w:r w:rsidR="002C081F">
        <w:rPr>
          <w:rFonts w:ascii="Arial" w:hAnsi="Arial" w:cs="Arial"/>
          <w:sz w:val="20"/>
          <w:szCs w:val="20"/>
        </w:rPr>
        <w:t xml:space="preserve">.   </w:t>
      </w:r>
    </w:p>
    <w:p w14:paraId="59790612" w14:textId="0CE94EFC" w:rsidR="00B97A98" w:rsidRPr="00E604E3" w:rsidRDefault="00B97A98" w:rsidP="00E604E3">
      <w:pPr>
        <w:rPr>
          <w:rFonts w:ascii="Arial" w:hAnsi="Arial" w:cs="Arial"/>
          <w:b/>
          <w:sz w:val="20"/>
          <w:szCs w:val="20"/>
        </w:rPr>
      </w:pPr>
      <w:r w:rsidRPr="00E604E3">
        <w:rPr>
          <w:rFonts w:ascii="Arial" w:hAnsi="Arial" w:cs="Arial"/>
          <w:b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EAD1A87" wp14:editId="065B471E">
                <wp:simplePos x="0" y="0"/>
                <wp:positionH relativeFrom="page">
                  <wp:posOffset>432435</wp:posOffset>
                </wp:positionH>
                <wp:positionV relativeFrom="paragraph">
                  <wp:posOffset>177165</wp:posOffset>
                </wp:positionV>
                <wp:extent cx="6647815" cy="19050"/>
                <wp:effectExtent l="0" t="0" r="19685" b="19050"/>
                <wp:wrapNone/>
                <wp:docPr id="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7815" cy="19050"/>
                          <a:chOff x="720" y="330"/>
                          <a:chExt cx="10469" cy="30"/>
                        </a:xfrm>
                      </wpg:grpSpPr>
                      <wps:wsp>
                        <wps:cNvPr id="2" name="Line 40"/>
                        <wps:cNvCnPr>
                          <a:cxnSpLocks/>
                        </wps:cNvCnPr>
                        <wps:spPr bwMode="auto">
                          <a:xfrm>
                            <a:off x="720" y="344"/>
                            <a:ext cx="10466" cy="0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ACA8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Freeform 39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5" cy="6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330 330"/>
                              <a:gd name="T3" fmla="*/ 330 h 6"/>
                              <a:gd name="T4" fmla="+- 0 720 720"/>
                              <a:gd name="T5" fmla="*/ T4 w 5"/>
                              <a:gd name="T6" fmla="+- 0 330 330"/>
                              <a:gd name="T7" fmla="*/ 330 h 6"/>
                              <a:gd name="T8" fmla="+- 0 720 720"/>
                              <a:gd name="T9" fmla="*/ T8 w 5"/>
                              <a:gd name="T10" fmla="+- 0 330 330"/>
                              <a:gd name="T11" fmla="*/ 330 h 6"/>
                              <a:gd name="T12" fmla="+- 0 720 720"/>
                              <a:gd name="T13" fmla="*/ T12 w 5"/>
                              <a:gd name="T14" fmla="+- 0 335 330"/>
                              <a:gd name="T15" fmla="*/ 335 h 6"/>
                              <a:gd name="T16" fmla="+- 0 720 720"/>
                              <a:gd name="T17" fmla="*/ T16 w 5"/>
                              <a:gd name="T18" fmla="+- 0 335 330"/>
                              <a:gd name="T19" fmla="*/ 335 h 6"/>
                              <a:gd name="T20" fmla="+- 0 725 720"/>
                              <a:gd name="T21" fmla="*/ T20 w 5"/>
                              <a:gd name="T22" fmla="+- 0 335 330"/>
                              <a:gd name="T23" fmla="*/ 335 h 6"/>
                              <a:gd name="T24" fmla="+- 0 725 720"/>
                              <a:gd name="T25" fmla="*/ T24 w 5"/>
                              <a:gd name="T26" fmla="+- 0 335 330"/>
                              <a:gd name="T27" fmla="*/ 335 h 6"/>
                              <a:gd name="T28" fmla="+- 0 725 720"/>
                              <a:gd name="T29" fmla="*/ T28 w 5"/>
                              <a:gd name="T30" fmla="+- 0 330 330"/>
                              <a:gd name="T31" fmla="*/ 330 h 6"/>
                              <a:gd name="T32" fmla="+- 0 725 720"/>
                              <a:gd name="T33" fmla="*/ T32 w 5"/>
                              <a:gd name="T34" fmla="+- 0 330 330"/>
                              <a:gd name="T35" fmla="*/ 330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" h="6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38"/>
                        <wps:cNvCnPr>
                          <a:cxnSpLocks/>
                        </wps:cNvCnPr>
                        <wps:spPr bwMode="auto">
                          <a:xfrm>
                            <a:off x="725" y="332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Rectangle 37"/>
                        <wps:cNvSpPr>
                          <a:spLocks/>
                        </wps:cNvSpPr>
                        <wps:spPr bwMode="auto">
                          <a:xfrm>
                            <a:off x="11183" y="32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36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10469" cy="24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469"/>
                              <a:gd name="T2" fmla="+- 0 335 330"/>
                              <a:gd name="T3" fmla="*/ 335 h 24"/>
                              <a:gd name="T4" fmla="+- 0 720 720"/>
                              <a:gd name="T5" fmla="*/ T4 w 10469"/>
                              <a:gd name="T6" fmla="+- 0 335 330"/>
                              <a:gd name="T7" fmla="*/ 335 h 24"/>
                              <a:gd name="T8" fmla="+- 0 720 720"/>
                              <a:gd name="T9" fmla="*/ T8 w 10469"/>
                              <a:gd name="T10" fmla="+- 0 354 330"/>
                              <a:gd name="T11" fmla="*/ 354 h 24"/>
                              <a:gd name="T12" fmla="+- 0 725 720"/>
                              <a:gd name="T13" fmla="*/ T12 w 10469"/>
                              <a:gd name="T14" fmla="+- 0 354 330"/>
                              <a:gd name="T15" fmla="*/ 354 h 24"/>
                              <a:gd name="T16" fmla="+- 0 725 720"/>
                              <a:gd name="T17" fmla="*/ T16 w 10469"/>
                              <a:gd name="T18" fmla="+- 0 335 330"/>
                              <a:gd name="T19" fmla="*/ 335 h 24"/>
                              <a:gd name="T20" fmla="+- 0 11188 720"/>
                              <a:gd name="T21" fmla="*/ T20 w 10469"/>
                              <a:gd name="T22" fmla="+- 0 330 330"/>
                              <a:gd name="T23" fmla="*/ 330 h 24"/>
                              <a:gd name="T24" fmla="+- 0 11184 720"/>
                              <a:gd name="T25" fmla="*/ T24 w 10469"/>
                              <a:gd name="T26" fmla="+- 0 330 330"/>
                              <a:gd name="T27" fmla="*/ 330 h 24"/>
                              <a:gd name="T28" fmla="+- 0 11184 720"/>
                              <a:gd name="T29" fmla="*/ T28 w 10469"/>
                              <a:gd name="T30" fmla="+- 0 335 330"/>
                              <a:gd name="T31" fmla="*/ 335 h 24"/>
                              <a:gd name="T32" fmla="+- 0 11188 720"/>
                              <a:gd name="T33" fmla="*/ T32 w 10469"/>
                              <a:gd name="T34" fmla="+- 0 335 330"/>
                              <a:gd name="T35" fmla="*/ 335 h 24"/>
                              <a:gd name="T36" fmla="+- 0 11188 720"/>
                              <a:gd name="T37" fmla="*/ T36 w 10469"/>
                              <a:gd name="T38" fmla="+- 0 330 330"/>
                              <a:gd name="T39" fmla="*/ 330 h 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69" h="24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4"/>
                                </a:lnTo>
                                <a:lnTo>
                                  <a:pt x="5" y="24"/>
                                </a:lnTo>
                                <a:lnTo>
                                  <a:pt x="5" y="5"/>
                                </a:lnTo>
                                <a:moveTo>
                                  <a:pt x="10468" y="0"/>
                                </a:moveTo>
                                <a:lnTo>
                                  <a:pt x="10464" y="0"/>
                                </a:lnTo>
                                <a:lnTo>
                                  <a:pt x="10464" y="5"/>
                                </a:lnTo>
                                <a:lnTo>
                                  <a:pt x="10468" y="5"/>
                                </a:lnTo>
                                <a:lnTo>
                                  <a:pt x="10468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>
                          <a:spLocks/>
                        </wps:cNvSpPr>
                        <wps:spPr bwMode="auto">
                          <a:xfrm>
                            <a:off x="11183" y="334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34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33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32"/>
                        <wps:cNvCnPr>
                          <a:cxnSpLocks/>
                        </wps:cNvCnPr>
                        <wps:spPr bwMode="auto">
                          <a:xfrm>
                            <a:off x="725" y="356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2E2E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Rectangle 31"/>
                        <wps:cNvSpPr>
                          <a:spLocks/>
                        </wps:cNvSpPr>
                        <wps:spPr bwMode="auto">
                          <a:xfrm>
                            <a:off x="11183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B369C9" id="Group 30" o:spid="_x0000_s1026" style="position:absolute;margin-left:34.05pt;margin-top:13.95pt;width:523.45pt;height:1.5pt;z-index:251660800;mso-position-horizontal-relative:page" coordorigin="720,330" coordsize="10469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">
                <v:line id="Line 40" o:spid="_x0000_s1027" style="position:absolute;visibility:visible;mso-wrap-style:square" from="720,344" to="11186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" strokecolor="#aca899" strokeweight="1.45pt">
                  <o:lock v:ext="edit" shapetype="f"/>
                </v:line>
                <v:shape id="Freeform 39" o:spid="_x0000_s1028" style="position:absolute;left:720;top:329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" path="m5,l,,,5r5,l5,e" fillcolor="#9f9f9f" stroked="f">
                  <v:path arrowok="t" o:connecttype="custom" o:connectlocs="5,330;0,330;0,330;0,335;0,335;5,335;5,335;5,330;5,330" o:connectangles="0,0,0,0,0,0,0,0,0"/>
                </v:shape>
                <v:line id="Line 38" o:spid="_x0000_s1029" style="position:absolute;visibility:visible;mso-wrap-style:square" from="725,332" to="11184,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" strokecolor="#9f9f9f" strokeweight=".24pt">
                  <o:lock v:ext="edit" shapetype="f"/>
                </v:line>
                <v:rect id="Rectangle 37" o:spid="_x0000_s1030" style="position:absolute;left:11183;top:32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" fillcolor="#e2e2e2" stroked="f">
                  <v:path arrowok="t"/>
                </v:rect>
                <v:shape id="AutoShape 36" o:spid="_x0000_s1031" style="position:absolute;left:720;top:329;width:10469;height:24;visibility:visible;mso-wrap-style:square;v-text-anchor:top" coordsize="1046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" path="m5,5l,5,,24r5,l5,5m10468,r-4,l10464,5r4,l10468,e" fillcolor="#9f9f9f" stroked="f">
                  <v:path arrowok="t" o:connecttype="custom" o:connectlocs="5,335;0,335;0,354;5,354;5,335;10468,330;10464,330;10464,335;10468,335;10468,330" o:connectangles="0,0,0,0,0,0,0,0,0,0"/>
                </v:shape>
                <v:rect id="Rectangle 7" o:spid="_x0000_s1032" style="position:absolute;left:11183;top:334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" fillcolor="#e2e2e2" stroked="f">
                  <v:path arrowok="t"/>
                </v:rect>
                <v:rect id="Rectangle 34" o:spid="_x0000_s1033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" fillcolor="#9f9f9f" stroked="f">
                  <v:path arrowok="t"/>
                </v:rect>
                <v:rect id="Rectangle 33" o:spid="_x0000_s1034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" fillcolor="#e2e2e2" stroked="f">
                  <v:path arrowok="t"/>
                </v:rect>
                <v:line id="Line 32" o:spid="_x0000_s1035" style="position:absolute;visibility:visible;mso-wrap-style:square" from="725,356" to="11184,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" strokecolor="#e2e2e2" strokeweight=".24pt">
                  <o:lock v:ext="edit" shapetype="f"/>
                </v:line>
                <v:rect id="Rectangle 31" o:spid="_x0000_s1036" style="position:absolute;left:11183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" fillcolor="#e2e2e2" stroked="f">
                  <v:path arrowok="t"/>
                </v:rect>
                <w10:wrap anchorx="page"/>
              </v:group>
            </w:pict>
          </mc:Fallback>
        </mc:AlternateContent>
      </w:r>
      <w:r w:rsidR="00502E4D" w:rsidRPr="00E604E3">
        <w:rPr>
          <w:rFonts w:ascii="Arial" w:hAnsi="Arial" w:cs="Arial"/>
          <w:b/>
          <w:noProof/>
          <w:sz w:val="20"/>
          <w:szCs w:val="20"/>
        </w:rPr>
        <w:t>INTERNSHIP</w:t>
      </w:r>
      <w:r w:rsidR="00A504FD" w:rsidRPr="00E604E3">
        <w:rPr>
          <w:rFonts w:ascii="Arial" w:hAnsi="Arial" w:cs="Arial"/>
          <w:b/>
          <w:sz w:val="20"/>
          <w:szCs w:val="20"/>
        </w:rPr>
        <w:t xml:space="preserve"> </w:t>
      </w:r>
      <w:r w:rsidR="0034639A" w:rsidRPr="00E604E3">
        <w:rPr>
          <w:rFonts w:ascii="Arial" w:hAnsi="Arial" w:cs="Arial"/>
          <w:b/>
          <w:sz w:val="20"/>
          <w:szCs w:val="20"/>
        </w:rPr>
        <w:t>EXPERIENCE</w:t>
      </w:r>
    </w:p>
    <w:p w14:paraId="25EFEA8B" w14:textId="77777777" w:rsidR="001B40EA" w:rsidRDefault="00A57F8E" w:rsidP="001B40EA">
      <w:pPr>
        <w:widowControl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 w:hint="eastAsia"/>
          <w:b/>
          <w:bCs/>
          <w:sz w:val="20"/>
          <w:szCs w:val="20"/>
        </w:rPr>
        <w:t>Supply Chain Analyst</w:t>
      </w:r>
      <w:r w:rsidRPr="00A57F8E">
        <w:rPr>
          <w:rFonts w:ascii="Arial" w:hAnsi="Arial" w:cs="Arial" w:hint="eastAsia"/>
          <w:bCs/>
          <w:i/>
          <w:sz w:val="20"/>
          <w:szCs w:val="20"/>
        </w:rPr>
        <w:t>,</w:t>
      </w:r>
    </w:p>
    <w:p w14:paraId="0A14D3C4" w14:textId="7B4BCC77" w:rsidR="000A0CDA" w:rsidRPr="00D63A4C" w:rsidRDefault="00D63A4C" w:rsidP="001B40EA">
      <w:pPr>
        <w:widowControl/>
        <w:rPr>
          <w:rFonts w:ascii="Arial" w:eastAsia="Times New Roman" w:hAnsi="Arial" w:cs="Arial"/>
          <w:kern w:val="0"/>
          <w:sz w:val="20"/>
          <w:szCs w:val="20"/>
        </w:rPr>
      </w:pPr>
      <w:r w:rsidRPr="00D63A4C">
        <w:rPr>
          <w:rFonts w:ascii="Arial" w:eastAsia="Times New Roman" w:hAnsi="Arial" w:cs="Arial"/>
          <w:kern w:val="0"/>
          <w:sz w:val="20"/>
          <w:szCs w:val="20"/>
        </w:rPr>
        <w:t>Perform</w:t>
      </w:r>
      <w:r>
        <w:rPr>
          <w:rFonts w:ascii="Arial" w:hAnsi="Arial" w:cs="Arial" w:hint="eastAsia"/>
          <w:kern w:val="0"/>
          <w:sz w:val="20"/>
          <w:szCs w:val="20"/>
        </w:rPr>
        <w:t>ed</w:t>
      </w:r>
      <w:r w:rsidRPr="00D63A4C">
        <w:rPr>
          <w:rFonts w:ascii="Arial" w:eastAsia="Times New Roman" w:hAnsi="Arial" w:cs="Arial"/>
          <w:kern w:val="0"/>
          <w:sz w:val="20"/>
          <w:szCs w:val="20"/>
        </w:rPr>
        <w:t xml:space="preserve"> data cleaning for the various data of warehouses retrieved from VENA Solution ETL system</w:t>
      </w:r>
      <w:r w:rsidR="000A0CDA" w:rsidRPr="00A57F8E">
        <w:rPr>
          <w:rFonts w:ascii="Arial" w:eastAsia="Times New Roman" w:hAnsi="Arial" w:cs="Arial"/>
          <w:kern w:val="0"/>
          <w:sz w:val="20"/>
          <w:szCs w:val="20"/>
        </w:rPr>
        <w:t xml:space="preserve"> </w:t>
      </w:r>
    </w:p>
    <w:p w14:paraId="373DAAD7" w14:textId="11689D60" w:rsidR="00D63A4C" w:rsidRPr="002C081F" w:rsidRDefault="00D63A4C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2C081F">
        <w:rPr>
          <w:rFonts w:ascii="Arial" w:eastAsia="Times New Roman" w:hAnsi="Arial" w:cs="Arial"/>
          <w:kern w:val="0"/>
          <w:sz w:val="20"/>
          <w:szCs w:val="20"/>
        </w:rPr>
        <w:t>Buil</w:t>
      </w:r>
      <w:r w:rsidRPr="002C081F">
        <w:rPr>
          <w:rFonts w:ascii="Arial" w:hAnsi="Arial" w:cs="Arial" w:hint="eastAsia"/>
          <w:kern w:val="0"/>
          <w:sz w:val="20"/>
          <w:szCs w:val="20"/>
        </w:rPr>
        <w:t>t</w:t>
      </w:r>
      <w:r w:rsidRPr="002C081F">
        <w:rPr>
          <w:rFonts w:ascii="Arial" w:eastAsia="Times New Roman" w:hAnsi="Arial" w:cs="Arial"/>
          <w:kern w:val="0"/>
          <w:sz w:val="20"/>
          <w:szCs w:val="20"/>
        </w:rPr>
        <w:t xml:space="preserve"> up data warehouse with SQL Server and </w:t>
      </w:r>
      <w:r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organize</w:t>
      </w:r>
      <w:r w:rsidRPr="002C081F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d</w:t>
      </w:r>
      <w:r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the relationship between </w:t>
      </w:r>
      <w:r w:rsidR="008C253F"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database </w:t>
      </w:r>
      <w:r w:rsidRPr="002C081F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tables</w:t>
      </w:r>
      <w:r w:rsidRPr="002C081F">
        <w:rPr>
          <w:rFonts w:ascii="Arial" w:hAnsi="Arial" w:cs="Arial" w:hint="eastAsia"/>
          <w:kern w:val="0"/>
          <w:sz w:val="20"/>
          <w:szCs w:val="20"/>
        </w:rPr>
        <w:t>; i</w:t>
      </w:r>
      <w:r w:rsidRPr="002C081F">
        <w:rPr>
          <w:rFonts w:ascii="Arial" w:eastAsia="Times New Roman" w:hAnsi="Arial" w:cs="Arial"/>
          <w:kern w:val="0"/>
          <w:sz w:val="20"/>
          <w:szCs w:val="20"/>
        </w:rPr>
        <w:t>mprove</w:t>
      </w:r>
      <w:r w:rsidR="001526BE">
        <w:rPr>
          <w:rFonts w:ascii="Arial" w:hAnsi="Arial" w:cs="Arial" w:hint="eastAsia"/>
          <w:kern w:val="0"/>
          <w:sz w:val="20"/>
          <w:szCs w:val="20"/>
        </w:rPr>
        <w:t>d</w:t>
      </w:r>
      <w:r w:rsidRPr="002C081F">
        <w:rPr>
          <w:rFonts w:ascii="Arial" w:eastAsia="Times New Roman" w:hAnsi="Arial" w:cs="Arial"/>
          <w:kern w:val="0"/>
          <w:sz w:val="20"/>
          <w:szCs w:val="20"/>
        </w:rPr>
        <w:t xml:space="preserve"> the efficiency </w:t>
      </w:r>
      <w:r w:rsidR="00252B4A" w:rsidRPr="002C081F">
        <w:rPr>
          <w:rFonts w:ascii="Arial" w:eastAsia="Times New Roman" w:hAnsi="Arial" w:cs="Arial"/>
          <w:kern w:val="0"/>
          <w:sz w:val="20"/>
          <w:szCs w:val="20"/>
        </w:rPr>
        <w:t>by reducing the query processin</w:t>
      </w:r>
      <w:r w:rsidR="002C081F" w:rsidRPr="002C081F">
        <w:rPr>
          <w:rFonts w:ascii="Arial" w:eastAsia="Times New Roman" w:hAnsi="Arial" w:cs="Arial"/>
          <w:kern w:val="0"/>
          <w:sz w:val="20"/>
          <w:szCs w:val="20"/>
        </w:rPr>
        <w:t>g time from 3 mins to 30-40 sec</w:t>
      </w:r>
      <w:r w:rsidR="002C081F" w:rsidRPr="002C081F">
        <w:rPr>
          <w:rFonts w:ascii="Arial" w:hAnsi="Arial" w:cs="Arial" w:hint="eastAsia"/>
          <w:kern w:val="0"/>
          <w:sz w:val="20"/>
          <w:szCs w:val="20"/>
        </w:rPr>
        <w:t>onds</w:t>
      </w:r>
    </w:p>
    <w:p w14:paraId="57E55C79" w14:textId="25F56F6D" w:rsidR="00D63A4C" w:rsidRPr="00D63A4C" w:rsidRDefault="00D63A4C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D63A4C">
        <w:rPr>
          <w:rFonts w:ascii="Arial" w:eastAsia="Times New Roman" w:hAnsi="Arial" w:cs="Arial"/>
          <w:kern w:val="0"/>
          <w:sz w:val="20"/>
          <w:szCs w:val="20"/>
        </w:rPr>
        <w:t>Visualize</w:t>
      </w:r>
      <w:r>
        <w:rPr>
          <w:rFonts w:ascii="Arial" w:hAnsi="Arial" w:cs="Arial" w:hint="eastAsia"/>
          <w:kern w:val="0"/>
          <w:sz w:val="20"/>
          <w:szCs w:val="20"/>
        </w:rPr>
        <w:t>d</w:t>
      </w:r>
      <w:r w:rsidRPr="00D63A4C">
        <w:rPr>
          <w:rFonts w:ascii="Arial" w:eastAsia="Times New Roman" w:hAnsi="Arial" w:cs="Arial"/>
          <w:kern w:val="0"/>
          <w:sz w:val="20"/>
          <w:szCs w:val="20"/>
        </w:rPr>
        <w:t xml:space="preserve"> and automate</w:t>
      </w:r>
      <w:r>
        <w:rPr>
          <w:rFonts w:ascii="Arial" w:hAnsi="Arial" w:cs="Arial" w:hint="eastAsia"/>
          <w:kern w:val="0"/>
          <w:sz w:val="20"/>
          <w:szCs w:val="20"/>
        </w:rPr>
        <w:t>d</w:t>
      </w:r>
      <w:r w:rsidRPr="00D63A4C">
        <w:rPr>
          <w:rFonts w:ascii="Arial" w:eastAsia="Times New Roman" w:hAnsi="Arial" w:cs="Arial"/>
          <w:kern w:val="0"/>
          <w:sz w:val="20"/>
          <w:szCs w:val="20"/>
        </w:rPr>
        <w:t xml:space="preserve"> the data using Power BI to provide Financial Result r</w:t>
      </w:r>
      <w:r>
        <w:rPr>
          <w:rFonts w:ascii="Arial" w:eastAsia="Times New Roman" w:hAnsi="Arial" w:cs="Arial"/>
          <w:kern w:val="0"/>
          <w:sz w:val="20"/>
          <w:szCs w:val="20"/>
        </w:rPr>
        <w:t>eport and labor matrices report</w:t>
      </w:r>
    </w:p>
    <w:p w14:paraId="66444F06" w14:textId="6E320CE7" w:rsidR="00C87BBA" w:rsidRPr="005A77FD" w:rsidRDefault="007D23ED" w:rsidP="001B40EA">
      <w:pPr>
        <w:tabs>
          <w:tab w:val="left" w:pos="1540"/>
        </w:tabs>
        <w:autoSpaceDE w:val="0"/>
        <w:autoSpaceDN w:val="0"/>
        <w:jc w:val="left"/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</w:pPr>
      <w:r w:rsidRPr="00364B47">
        <w:rPr>
          <w:rFonts w:ascii="Arial" w:hAnsi="Arial" w:cs="Arial"/>
          <w:b/>
          <w:sz w:val="20"/>
          <w:szCs w:val="20"/>
        </w:rPr>
        <w:t>Business An</w:t>
      </w:r>
      <w:r>
        <w:rPr>
          <w:rFonts w:ascii="Arial" w:hAnsi="Arial" w:cs="Arial"/>
          <w:b/>
          <w:sz w:val="20"/>
          <w:szCs w:val="20"/>
        </w:rPr>
        <w:t>alyst</w:t>
      </w:r>
      <w:r w:rsidR="00164FA5">
        <w:rPr>
          <w:rFonts w:ascii="Arial" w:hAnsi="Arial" w:cs="Arial"/>
          <w:b/>
          <w:sz w:val="20"/>
          <w:szCs w:val="20"/>
        </w:rPr>
        <w:t>/</w:t>
      </w:r>
      <w:r w:rsidR="00164FA5" w:rsidRPr="00BE16E1">
        <w:rPr>
          <w:rFonts w:ascii="Arial" w:hAnsi="Arial" w:cs="Arial"/>
          <w:b/>
          <w:sz w:val="20"/>
          <w:szCs w:val="20"/>
          <w:lang w:val="en-CA"/>
        </w:rPr>
        <w:t>Project Associate</w:t>
      </w:r>
      <w:r>
        <w:rPr>
          <w:rFonts w:ascii="Arial" w:hAnsi="Arial" w:cs="Arial" w:hint="eastAsia"/>
          <w:b/>
          <w:sz w:val="20"/>
          <w:szCs w:val="20"/>
        </w:rPr>
        <w:t>–</w:t>
      </w:r>
      <w:r w:rsidRPr="007D23ED">
        <w:rPr>
          <w:rFonts w:ascii="Arial" w:hAnsi="Arial" w:cs="Arial"/>
          <w:b/>
          <w:sz w:val="20"/>
          <w:szCs w:val="20"/>
        </w:rPr>
        <w:t>Network Team</w:t>
      </w:r>
      <w:r w:rsidR="007D07B5" w:rsidRPr="007D23ED">
        <w:rPr>
          <w:rFonts w:ascii="Arial" w:hAnsi="Arial" w:cs="Arial"/>
          <w:i/>
          <w:sz w:val="20"/>
          <w:szCs w:val="20"/>
        </w:rPr>
        <w:t xml:space="preserve">, </w:t>
      </w:r>
      <w:r w:rsidR="00647D8D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Monitor</w:t>
      </w:r>
      <w:r w:rsidR="00C363EE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d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, </w:t>
      </w:r>
      <w:r w:rsidR="00647D8D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track</w:t>
      </w:r>
      <w:r w:rsidR="00C363EE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d</w:t>
      </w:r>
      <w:r w:rsidR="00647D8D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and manage</w:t>
      </w:r>
      <w:r w:rsidR="00BE16E1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d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</w:t>
      </w:r>
      <w:r w:rsidR="00647D8D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agile projects 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such as </w:t>
      </w:r>
      <w:r w:rsidR="00B45B76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WAN (Wide Area Network)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equipment establishment using automated Excel documents</w:t>
      </w:r>
      <w:r w:rsidR="00D72DFA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;</w:t>
      </w:r>
      <w:r w:rsidR="00164FA5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</w:t>
      </w:r>
      <w:r w:rsidR="00B45B76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provide</w:t>
      </w:r>
      <w:r w:rsidR="005A77FD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d</w:t>
      </w:r>
      <w:r w:rsidR="00B45B76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updates to operation team </w:t>
      </w:r>
      <w:r w:rsidR="00BE16E1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>and report</w:t>
      </w:r>
      <w:r w:rsidR="005A77FD" w:rsidRPr="005A77FD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d</w:t>
      </w:r>
      <w:r w:rsidR="00BE16E1" w:rsidRPr="005A77FD">
        <w:rPr>
          <w:rFonts w:ascii="Arial" w:eastAsia="Times New Roman" w:hAnsi="Arial" w:cs="Arial"/>
          <w:color w:val="000000" w:themeColor="text1"/>
          <w:kern w:val="0"/>
          <w:sz w:val="20"/>
          <w:szCs w:val="20"/>
        </w:rPr>
        <w:t xml:space="preserve"> to operation manager</w:t>
      </w:r>
    </w:p>
    <w:p w14:paraId="6A3CAACD" w14:textId="27C3C7D2" w:rsidR="00806258" w:rsidRPr="00A57F8E" w:rsidRDefault="00647D8D" w:rsidP="00364B47">
      <w:pPr>
        <w:widowControl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 w:rsidRPr="00647D8D">
        <w:rPr>
          <w:rFonts w:ascii="Arial" w:eastAsia="Times New Roman" w:hAnsi="Arial" w:cs="Arial"/>
          <w:sz w:val="20"/>
          <w:szCs w:val="20"/>
        </w:rPr>
        <w:t>Coordinate</w:t>
      </w:r>
      <w:r w:rsidR="00C363EE">
        <w:rPr>
          <w:rFonts w:ascii="Arial" w:hAnsi="Arial" w:cs="Arial" w:hint="eastAsia"/>
          <w:sz w:val="20"/>
          <w:szCs w:val="20"/>
        </w:rPr>
        <w:t>d</w:t>
      </w:r>
      <w:r w:rsidRPr="00647D8D">
        <w:rPr>
          <w:rFonts w:ascii="Arial" w:eastAsia="Times New Roman" w:hAnsi="Arial" w:cs="Arial"/>
          <w:sz w:val="20"/>
          <w:szCs w:val="20"/>
        </w:rPr>
        <w:t xml:space="preserve"> projects and help</w:t>
      </w:r>
      <w:r w:rsidR="00C363EE">
        <w:rPr>
          <w:rFonts w:ascii="Arial" w:hAnsi="Arial" w:cs="Arial" w:hint="eastAsia"/>
          <w:sz w:val="20"/>
          <w:szCs w:val="20"/>
        </w:rPr>
        <w:t>ed</w:t>
      </w:r>
      <w:r w:rsidRPr="00647D8D">
        <w:rPr>
          <w:rFonts w:ascii="Arial" w:eastAsia="Times New Roman" w:hAnsi="Arial" w:cs="Arial"/>
          <w:sz w:val="20"/>
          <w:szCs w:val="20"/>
        </w:rPr>
        <w:t xml:space="preserve"> to test the network service equipment</w:t>
      </w:r>
      <w:r w:rsidR="00806258" w:rsidRPr="00A57F8E">
        <w:rPr>
          <w:rFonts w:ascii="Arial" w:eastAsia="Times New Roman" w:hAnsi="Arial" w:cs="Arial"/>
          <w:sz w:val="20"/>
          <w:szCs w:val="20"/>
        </w:rPr>
        <w:t xml:space="preserve"> </w:t>
      </w:r>
    </w:p>
    <w:p w14:paraId="29C47B5C" w14:textId="3362106F" w:rsidR="005331C9" w:rsidRPr="00A57F8E" w:rsidRDefault="006A008C" w:rsidP="00364B47">
      <w:pPr>
        <w:widowControl/>
        <w:numPr>
          <w:ilvl w:val="0"/>
          <w:numId w:val="4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 w:hint="eastAsia"/>
          <w:sz w:val="20"/>
          <w:szCs w:val="20"/>
        </w:rPr>
        <w:t>Wrote</w:t>
      </w:r>
      <w:r w:rsidR="00647D8D" w:rsidRPr="00647D8D">
        <w:rPr>
          <w:rFonts w:ascii="Arial" w:hAnsi="Arial" w:cs="Arial"/>
          <w:sz w:val="20"/>
          <w:szCs w:val="20"/>
        </w:rPr>
        <w:t xml:space="preserve"> a report comparing platforms for </w:t>
      </w:r>
      <w:r w:rsidR="00647D8D" w:rsidRPr="00D72DFA">
        <w:rPr>
          <w:rFonts w:ascii="Arial" w:hAnsi="Arial" w:cs="Arial"/>
          <w:color w:val="000000" w:themeColor="text1"/>
          <w:sz w:val="20"/>
          <w:szCs w:val="20"/>
        </w:rPr>
        <w:t>WAN</w:t>
      </w:r>
      <w:r w:rsidR="00647D8D" w:rsidRPr="00647D8D">
        <w:rPr>
          <w:rFonts w:ascii="Arial" w:hAnsi="Arial" w:cs="Arial"/>
          <w:sz w:val="20"/>
          <w:szCs w:val="20"/>
        </w:rPr>
        <w:t xml:space="preserve"> optimization</w:t>
      </w:r>
      <w:r w:rsidR="00EF0E97">
        <w:rPr>
          <w:rFonts w:ascii="Arial" w:hAnsi="Arial" w:cs="Arial" w:hint="eastAsia"/>
          <w:sz w:val="20"/>
          <w:szCs w:val="20"/>
        </w:rPr>
        <w:t>;</w:t>
      </w:r>
      <w:r w:rsidR="00647D8D" w:rsidRPr="00647D8D">
        <w:rPr>
          <w:rFonts w:ascii="Arial" w:hAnsi="Arial" w:cs="Arial"/>
          <w:sz w:val="20"/>
          <w:szCs w:val="20"/>
        </w:rPr>
        <w:t xml:space="preserve"> communicate</w:t>
      </w:r>
      <w:r w:rsidR="00EF0E97">
        <w:rPr>
          <w:rFonts w:ascii="Arial" w:hAnsi="Arial" w:cs="Arial" w:hint="eastAsia"/>
          <w:sz w:val="20"/>
          <w:szCs w:val="20"/>
        </w:rPr>
        <w:t>d</w:t>
      </w:r>
      <w:r w:rsidR="00647D8D" w:rsidRPr="00647D8D">
        <w:rPr>
          <w:rFonts w:ascii="Arial" w:hAnsi="Arial" w:cs="Arial"/>
          <w:sz w:val="20"/>
          <w:szCs w:val="20"/>
        </w:rPr>
        <w:t xml:space="preserve"> the new processes </w:t>
      </w:r>
      <w:r w:rsidR="00EF0E97">
        <w:rPr>
          <w:rFonts w:ascii="Arial" w:hAnsi="Arial" w:cs="Arial" w:hint="eastAsia"/>
          <w:sz w:val="20"/>
          <w:szCs w:val="20"/>
        </w:rPr>
        <w:t>with</w:t>
      </w:r>
      <w:r w:rsidR="00647D8D" w:rsidRPr="00647D8D">
        <w:rPr>
          <w:rFonts w:ascii="Arial" w:hAnsi="Arial" w:cs="Arial"/>
          <w:sz w:val="20"/>
          <w:szCs w:val="20"/>
        </w:rPr>
        <w:t xml:space="preserve"> colleagues</w:t>
      </w:r>
    </w:p>
    <w:p w14:paraId="55ABB312" w14:textId="00058CF9" w:rsidR="000E0060" w:rsidRPr="00A57F8E" w:rsidRDefault="001B24A5" w:rsidP="00A73F66">
      <w:pPr>
        <w:widowControl/>
        <w:rPr>
          <w:rFonts w:ascii="Arial" w:hAnsi="Arial" w:cs="Arial"/>
          <w:b/>
          <w:bCs/>
          <w:sz w:val="20"/>
          <w:szCs w:val="20"/>
        </w:rPr>
      </w:pPr>
      <w:r w:rsidRPr="001B24A5">
        <w:rPr>
          <w:rFonts w:ascii="Arial" w:hAnsi="Arial" w:cs="Arial"/>
          <w:b/>
          <w:bCs/>
          <w:sz w:val="20"/>
          <w:szCs w:val="20"/>
        </w:rPr>
        <w:t>Accounting Analyst</w:t>
      </w:r>
      <w:r w:rsidR="002C4C3E" w:rsidRPr="00A57F8E">
        <w:rPr>
          <w:rFonts w:ascii="Arial" w:hAnsi="Arial" w:cs="Arial"/>
          <w:b/>
          <w:bCs/>
          <w:sz w:val="20"/>
          <w:szCs w:val="20"/>
        </w:rPr>
        <w:t xml:space="preserve">, </w:t>
      </w:r>
    </w:p>
    <w:p w14:paraId="430F09EF" w14:textId="0E8EA7C2" w:rsidR="001B24A5" w:rsidRPr="001B24A5" w:rsidRDefault="001B24A5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B24A5">
        <w:rPr>
          <w:rFonts w:ascii="Arial" w:eastAsia="Times New Roman" w:hAnsi="Arial" w:cs="Arial"/>
          <w:kern w:val="0"/>
          <w:sz w:val="20"/>
          <w:szCs w:val="20"/>
        </w:rPr>
        <w:t>Provided process automation and solution development support to high-profile in</w:t>
      </w:r>
      <w:r w:rsidR="00FA159C">
        <w:rPr>
          <w:rFonts w:ascii="Arial" w:eastAsia="Times New Roman" w:hAnsi="Arial" w:cs="Arial"/>
          <w:kern w:val="0"/>
          <w:sz w:val="20"/>
          <w:szCs w:val="20"/>
        </w:rPr>
        <w:t>itiatives of the entire company</w:t>
      </w:r>
    </w:p>
    <w:p w14:paraId="24C869E7" w14:textId="765FA0E1" w:rsidR="001B24A5" w:rsidRPr="001B24A5" w:rsidRDefault="001B24A5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B24A5">
        <w:rPr>
          <w:rFonts w:ascii="Arial" w:eastAsia="Times New Roman" w:hAnsi="Arial" w:cs="Arial"/>
          <w:kern w:val="0"/>
          <w:sz w:val="20"/>
          <w:szCs w:val="20"/>
        </w:rPr>
        <w:t>Prepar</w:t>
      </w:r>
      <w:r w:rsidR="00912C8D">
        <w:rPr>
          <w:rFonts w:ascii="Arial" w:hAnsi="Arial" w:cs="Arial" w:hint="eastAsia"/>
          <w:kern w:val="0"/>
          <w:sz w:val="20"/>
          <w:szCs w:val="20"/>
        </w:rPr>
        <w:t xml:space="preserve">ed </w:t>
      </w:r>
      <w:r w:rsidRPr="001B24A5">
        <w:rPr>
          <w:rFonts w:ascii="Arial" w:eastAsia="Times New Roman" w:hAnsi="Arial" w:cs="Arial"/>
          <w:kern w:val="0"/>
          <w:sz w:val="20"/>
          <w:szCs w:val="20"/>
        </w:rPr>
        <w:t>daily and monthly production and cash collection reports for t</w:t>
      </w:r>
      <w:r w:rsidR="00FA159C">
        <w:rPr>
          <w:rFonts w:ascii="Arial" w:eastAsia="Times New Roman" w:hAnsi="Arial" w:cs="Arial"/>
          <w:kern w:val="0"/>
          <w:sz w:val="20"/>
          <w:szCs w:val="20"/>
        </w:rPr>
        <w:t>reasury and manufacturing teams</w:t>
      </w:r>
    </w:p>
    <w:p w14:paraId="37939737" w14:textId="6D8778E9" w:rsidR="001B24A5" w:rsidRPr="00FA159C" w:rsidRDefault="001B24A5" w:rsidP="00364B47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  <w:r w:rsidRPr="001B24A5">
        <w:rPr>
          <w:rFonts w:ascii="Arial" w:eastAsia="Times New Roman" w:hAnsi="Arial" w:cs="Arial"/>
          <w:kern w:val="0"/>
          <w:sz w:val="20"/>
          <w:szCs w:val="20"/>
        </w:rPr>
        <w:t>Handled SOX compliance, cash flow management, issuing payment/invoice to vendors, preparing P&amp;L report and material costing, investigate</w:t>
      </w:r>
      <w:r w:rsidR="00912C8D">
        <w:rPr>
          <w:rFonts w:ascii="Arial" w:hAnsi="Arial" w:cs="Arial" w:hint="eastAsia"/>
          <w:kern w:val="0"/>
          <w:sz w:val="20"/>
          <w:szCs w:val="20"/>
        </w:rPr>
        <w:t>d</w:t>
      </w:r>
      <w:r w:rsidRPr="001B24A5">
        <w:rPr>
          <w:rFonts w:ascii="Arial" w:eastAsia="Times New Roman" w:hAnsi="Arial" w:cs="Arial"/>
          <w:kern w:val="0"/>
          <w:sz w:val="20"/>
          <w:szCs w:val="20"/>
        </w:rPr>
        <w:t xml:space="preserve"> and validate</w:t>
      </w:r>
      <w:r w:rsidR="00912C8D">
        <w:rPr>
          <w:rFonts w:ascii="Arial" w:hAnsi="Arial" w:cs="Arial" w:hint="eastAsia"/>
          <w:kern w:val="0"/>
          <w:sz w:val="20"/>
          <w:szCs w:val="20"/>
        </w:rPr>
        <w:t>d</w:t>
      </w:r>
      <w:r w:rsidRPr="001B24A5">
        <w:rPr>
          <w:rFonts w:ascii="Arial" w:eastAsia="Times New Roman" w:hAnsi="Arial" w:cs="Arial"/>
          <w:kern w:val="0"/>
          <w:sz w:val="20"/>
          <w:szCs w:val="20"/>
        </w:rPr>
        <w:t xml:space="preserve"> data throughout SAP platfor</w:t>
      </w:r>
      <w:r w:rsidR="00FA159C">
        <w:rPr>
          <w:rFonts w:ascii="Arial" w:eastAsia="Times New Roman" w:hAnsi="Arial" w:cs="Arial"/>
          <w:kern w:val="0"/>
          <w:sz w:val="20"/>
          <w:szCs w:val="20"/>
        </w:rPr>
        <w:t>m and upload</w:t>
      </w:r>
      <w:r w:rsidR="00912C8D">
        <w:rPr>
          <w:rFonts w:ascii="Arial" w:hAnsi="Arial" w:cs="Arial" w:hint="eastAsia"/>
          <w:kern w:val="0"/>
          <w:sz w:val="20"/>
          <w:szCs w:val="20"/>
        </w:rPr>
        <w:t>ed</w:t>
      </w:r>
      <w:r w:rsidR="00FA159C">
        <w:rPr>
          <w:rFonts w:ascii="Arial" w:eastAsia="Times New Roman" w:hAnsi="Arial" w:cs="Arial"/>
          <w:kern w:val="0"/>
          <w:sz w:val="20"/>
          <w:szCs w:val="20"/>
        </w:rPr>
        <w:t xml:space="preserve"> journal entries</w:t>
      </w:r>
    </w:p>
    <w:p w14:paraId="11C67082" w14:textId="6FFDE1F4" w:rsidR="00FA159C" w:rsidRDefault="00FA159C" w:rsidP="002A47A0">
      <w:pPr>
        <w:widowControl/>
        <w:rPr>
          <w:rFonts w:ascii="Arial" w:hAnsi="Arial" w:cs="Arial"/>
          <w:b/>
          <w:bCs/>
          <w:sz w:val="20"/>
          <w:szCs w:val="20"/>
        </w:rPr>
      </w:pPr>
      <w:r w:rsidRPr="00FA159C">
        <w:rPr>
          <w:rFonts w:ascii="Arial" w:hAnsi="Arial" w:cs="Arial"/>
          <w:b/>
          <w:kern w:val="0"/>
          <w:sz w:val="20"/>
          <w:szCs w:val="20"/>
        </w:rPr>
        <w:t>Business Analyst – Data Analyst</w:t>
      </w:r>
      <w:r>
        <w:rPr>
          <w:rFonts w:ascii="Arial" w:hAnsi="Arial" w:cs="Arial" w:hint="eastAsia"/>
          <w:kern w:val="0"/>
          <w:sz w:val="20"/>
          <w:szCs w:val="20"/>
        </w:rPr>
        <w:t xml:space="preserve">, </w:t>
      </w:r>
    </w:p>
    <w:p w14:paraId="244833FA" w14:textId="77777777" w:rsidR="00FA159C" w:rsidRPr="00FA159C" w:rsidRDefault="00FA159C" w:rsidP="00FA159C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FA159C">
        <w:rPr>
          <w:rFonts w:ascii="Arial" w:hAnsi="Arial" w:cs="Arial"/>
          <w:kern w:val="0"/>
          <w:sz w:val="20"/>
          <w:szCs w:val="20"/>
        </w:rPr>
        <w:t>Streamlined Bloomberg up/downloading process by establishing data validation checks to ensure data integrity</w:t>
      </w:r>
    </w:p>
    <w:p w14:paraId="00FEC6CE" w14:textId="77777777" w:rsidR="00FA159C" w:rsidRPr="00FA159C" w:rsidRDefault="00FA159C" w:rsidP="00FA159C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FA159C">
        <w:rPr>
          <w:rFonts w:ascii="Arial" w:hAnsi="Arial" w:cs="Arial"/>
          <w:kern w:val="0"/>
          <w:sz w:val="20"/>
          <w:szCs w:val="20"/>
        </w:rPr>
        <w:t xml:space="preserve">Collaborated closely with Business Analysts by identifying historical pricing issues of investment portfolio </w:t>
      </w:r>
    </w:p>
    <w:p w14:paraId="491D7D2A" w14:textId="77777777" w:rsidR="00FA159C" w:rsidRPr="00FA159C" w:rsidRDefault="00FA159C" w:rsidP="00FA159C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FA159C">
        <w:rPr>
          <w:rFonts w:ascii="Arial" w:hAnsi="Arial" w:cs="Arial"/>
          <w:kern w:val="0"/>
          <w:sz w:val="20"/>
          <w:szCs w:val="20"/>
        </w:rPr>
        <w:t>Standardized various internal data transfer and reconciliation processes by creating process documentations</w:t>
      </w:r>
    </w:p>
    <w:p w14:paraId="287B5A9E" w14:textId="45C9E8C0" w:rsidR="00FA159C" w:rsidRPr="002A47A0" w:rsidRDefault="00FA159C" w:rsidP="002A47A0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2A47A0">
        <w:rPr>
          <w:rFonts w:ascii="Arial" w:hAnsi="Arial" w:cs="Arial"/>
          <w:kern w:val="0"/>
          <w:sz w:val="20"/>
          <w:szCs w:val="20"/>
        </w:rPr>
        <w:t>Integrated SharePoint workflows and automated service call processing by implementing VBA macro with SQL embedded to allow systemic update to data warehouse</w:t>
      </w:r>
    </w:p>
    <w:p w14:paraId="423000B0" w14:textId="452929E9" w:rsidR="00D91608" w:rsidRPr="00E604E3" w:rsidRDefault="00E604E3" w:rsidP="00E604E3">
      <w:pPr>
        <w:rPr>
          <w:rFonts w:ascii="Arial" w:hAnsi="Arial" w:cs="Arial"/>
          <w:b/>
          <w:sz w:val="20"/>
          <w:szCs w:val="20"/>
        </w:rPr>
      </w:pPr>
      <w:r w:rsidRPr="00E604E3">
        <w:rPr>
          <w:rFonts w:ascii="Arial" w:hAnsi="Arial" w:cs="Arial"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6944" behindDoc="0" locked="0" layoutInCell="1" allowOverlap="1" wp14:anchorId="46972ACA" wp14:editId="5739B745">
                <wp:simplePos x="0" y="0"/>
                <wp:positionH relativeFrom="page">
                  <wp:posOffset>433705</wp:posOffset>
                </wp:positionH>
                <wp:positionV relativeFrom="paragraph">
                  <wp:posOffset>168910</wp:posOffset>
                </wp:positionV>
                <wp:extent cx="6647815" cy="19050"/>
                <wp:effectExtent l="0" t="0" r="19685" b="19050"/>
                <wp:wrapNone/>
                <wp:docPr id="56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7815" cy="19050"/>
                          <a:chOff x="720" y="330"/>
                          <a:chExt cx="10469" cy="30"/>
                        </a:xfrm>
                      </wpg:grpSpPr>
                      <wps:wsp>
                        <wps:cNvPr id="57" name="Line 40"/>
                        <wps:cNvCnPr>
                          <a:cxnSpLocks/>
                        </wps:cNvCnPr>
                        <wps:spPr bwMode="auto">
                          <a:xfrm>
                            <a:off x="720" y="344"/>
                            <a:ext cx="10466" cy="0"/>
                          </a:xfrm>
                          <a:prstGeom prst="line">
                            <a:avLst/>
                          </a:prstGeom>
                          <a:noFill/>
                          <a:ln w="18415">
                            <a:solidFill>
                              <a:srgbClr val="ACA89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" name="Freeform 39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5" cy="6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330 330"/>
                              <a:gd name="T3" fmla="*/ 330 h 6"/>
                              <a:gd name="T4" fmla="+- 0 720 720"/>
                              <a:gd name="T5" fmla="*/ T4 w 5"/>
                              <a:gd name="T6" fmla="+- 0 330 330"/>
                              <a:gd name="T7" fmla="*/ 330 h 6"/>
                              <a:gd name="T8" fmla="+- 0 720 720"/>
                              <a:gd name="T9" fmla="*/ T8 w 5"/>
                              <a:gd name="T10" fmla="+- 0 330 330"/>
                              <a:gd name="T11" fmla="*/ 330 h 6"/>
                              <a:gd name="T12" fmla="+- 0 720 720"/>
                              <a:gd name="T13" fmla="*/ T12 w 5"/>
                              <a:gd name="T14" fmla="+- 0 335 330"/>
                              <a:gd name="T15" fmla="*/ 335 h 6"/>
                              <a:gd name="T16" fmla="+- 0 720 720"/>
                              <a:gd name="T17" fmla="*/ T16 w 5"/>
                              <a:gd name="T18" fmla="+- 0 335 330"/>
                              <a:gd name="T19" fmla="*/ 335 h 6"/>
                              <a:gd name="T20" fmla="+- 0 725 720"/>
                              <a:gd name="T21" fmla="*/ T20 w 5"/>
                              <a:gd name="T22" fmla="+- 0 335 330"/>
                              <a:gd name="T23" fmla="*/ 335 h 6"/>
                              <a:gd name="T24" fmla="+- 0 725 720"/>
                              <a:gd name="T25" fmla="*/ T24 w 5"/>
                              <a:gd name="T26" fmla="+- 0 335 330"/>
                              <a:gd name="T27" fmla="*/ 335 h 6"/>
                              <a:gd name="T28" fmla="+- 0 725 720"/>
                              <a:gd name="T29" fmla="*/ T28 w 5"/>
                              <a:gd name="T30" fmla="+- 0 330 330"/>
                              <a:gd name="T31" fmla="*/ 330 h 6"/>
                              <a:gd name="T32" fmla="+- 0 725 720"/>
                              <a:gd name="T33" fmla="*/ T32 w 5"/>
                              <a:gd name="T34" fmla="+- 0 330 330"/>
                              <a:gd name="T35" fmla="*/ 330 h 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5" h="6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5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Line 38"/>
                        <wps:cNvCnPr>
                          <a:cxnSpLocks/>
                        </wps:cNvCnPr>
                        <wps:spPr bwMode="auto">
                          <a:xfrm>
                            <a:off x="725" y="332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9F9F9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0" name="Rectangle 37"/>
                        <wps:cNvSpPr>
                          <a:spLocks/>
                        </wps:cNvSpPr>
                        <wps:spPr bwMode="auto">
                          <a:xfrm>
                            <a:off x="11183" y="32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AutoShape 36"/>
                        <wps:cNvSpPr>
                          <a:spLocks/>
                        </wps:cNvSpPr>
                        <wps:spPr bwMode="auto">
                          <a:xfrm>
                            <a:off x="720" y="329"/>
                            <a:ext cx="10469" cy="24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469"/>
                              <a:gd name="T2" fmla="+- 0 335 330"/>
                              <a:gd name="T3" fmla="*/ 335 h 24"/>
                              <a:gd name="T4" fmla="+- 0 720 720"/>
                              <a:gd name="T5" fmla="*/ T4 w 10469"/>
                              <a:gd name="T6" fmla="+- 0 335 330"/>
                              <a:gd name="T7" fmla="*/ 335 h 24"/>
                              <a:gd name="T8" fmla="+- 0 720 720"/>
                              <a:gd name="T9" fmla="*/ T8 w 10469"/>
                              <a:gd name="T10" fmla="+- 0 354 330"/>
                              <a:gd name="T11" fmla="*/ 354 h 24"/>
                              <a:gd name="T12" fmla="+- 0 725 720"/>
                              <a:gd name="T13" fmla="*/ T12 w 10469"/>
                              <a:gd name="T14" fmla="+- 0 354 330"/>
                              <a:gd name="T15" fmla="*/ 354 h 24"/>
                              <a:gd name="T16" fmla="+- 0 725 720"/>
                              <a:gd name="T17" fmla="*/ T16 w 10469"/>
                              <a:gd name="T18" fmla="+- 0 335 330"/>
                              <a:gd name="T19" fmla="*/ 335 h 24"/>
                              <a:gd name="T20" fmla="+- 0 11188 720"/>
                              <a:gd name="T21" fmla="*/ T20 w 10469"/>
                              <a:gd name="T22" fmla="+- 0 330 330"/>
                              <a:gd name="T23" fmla="*/ 330 h 24"/>
                              <a:gd name="T24" fmla="+- 0 11184 720"/>
                              <a:gd name="T25" fmla="*/ T24 w 10469"/>
                              <a:gd name="T26" fmla="+- 0 330 330"/>
                              <a:gd name="T27" fmla="*/ 330 h 24"/>
                              <a:gd name="T28" fmla="+- 0 11184 720"/>
                              <a:gd name="T29" fmla="*/ T28 w 10469"/>
                              <a:gd name="T30" fmla="+- 0 335 330"/>
                              <a:gd name="T31" fmla="*/ 335 h 24"/>
                              <a:gd name="T32" fmla="+- 0 11188 720"/>
                              <a:gd name="T33" fmla="*/ T32 w 10469"/>
                              <a:gd name="T34" fmla="+- 0 335 330"/>
                              <a:gd name="T35" fmla="*/ 335 h 24"/>
                              <a:gd name="T36" fmla="+- 0 11188 720"/>
                              <a:gd name="T37" fmla="*/ T36 w 10469"/>
                              <a:gd name="T38" fmla="+- 0 330 330"/>
                              <a:gd name="T39" fmla="*/ 330 h 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469" h="24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4"/>
                                </a:lnTo>
                                <a:lnTo>
                                  <a:pt x="5" y="24"/>
                                </a:lnTo>
                                <a:lnTo>
                                  <a:pt x="5" y="5"/>
                                </a:lnTo>
                                <a:moveTo>
                                  <a:pt x="10468" y="0"/>
                                </a:moveTo>
                                <a:lnTo>
                                  <a:pt x="10464" y="0"/>
                                </a:lnTo>
                                <a:lnTo>
                                  <a:pt x="10464" y="5"/>
                                </a:lnTo>
                                <a:lnTo>
                                  <a:pt x="10468" y="5"/>
                                </a:lnTo>
                                <a:lnTo>
                                  <a:pt x="10468" y="0"/>
                                </a:lnTo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7"/>
                        <wps:cNvSpPr>
                          <a:spLocks/>
                        </wps:cNvSpPr>
                        <wps:spPr bwMode="auto">
                          <a:xfrm>
                            <a:off x="11183" y="334"/>
                            <a:ext cx="5" cy="20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Rectangle 34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Rectangle 33"/>
                        <wps:cNvSpPr>
                          <a:spLocks/>
                        </wps:cNvSpPr>
                        <wps:spPr bwMode="auto">
                          <a:xfrm>
                            <a:off x="720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Line 32"/>
                        <wps:cNvCnPr>
                          <a:cxnSpLocks/>
                        </wps:cNvCnPr>
                        <wps:spPr bwMode="auto">
                          <a:xfrm>
                            <a:off x="725" y="356"/>
                            <a:ext cx="10459" cy="0"/>
                          </a:xfrm>
                          <a:prstGeom prst="line">
                            <a:avLst/>
                          </a:prstGeom>
                          <a:noFill/>
                          <a:ln w="3048">
                            <a:solidFill>
                              <a:srgbClr val="E2E2E2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6" name="Rectangle 31"/>
                        <wps:cNvSpPr>
                          <a:spLocks/>
                        </wps:cNvSpPr>
                        <wps:spPr bwMode="auto">
                          <a:xfrm>
                            <a:off x="11183" y="35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09F16F9" id="Group 30" o:spid="_x0000_s1026" style="position:absolute;margin-left:34.15pt;margin-top:13.3pt;width:523.45pt;height:1.5pt;z-index:251666944;mso-position-horizontal-relative:page" coordorigin="720,330" coordsize="10469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">
                <v:line id="Line 40" o:spid="_x0000_s1027" style="position:absolute;visibility:visible;mso-wrap-style:square" from="720,344" to="11186,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" strokecolor="#aca899" strokeweight="1.45pt">
                  <o:lock v:ext="edit" shapetype="f"/>
                </v:line>
                <v:shape id="Freeform 39" o:spid="_x0000_s1028" style="position:absolute;left:720;top:329;width:5;height:6;visibility:visible;mso-wrap-style:square;v-text-anchor:top" coordsize="5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" path="m5,l,,,5r5,l5,e" fillcolor="#9f9f9f" stroked="f">
                  <v:path arrowok="t" o:connecttype="custom" o:connectlocs="5,330;0,330;0,330;0,335;0,335;5,335;5,335;5,330;5,330" o:connectangles="0,0,0,0,0,0,0,0,0"/>
                </v:shape>
                <v:line id="Line 38" o:spid="_x0000_s1029" style="position:absolute;visibility:visible;mso-wrap-style:square" from="725,332" to="11184,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" strokecolor="#9f9f9f" strokeweight=".24pt">
                  <o:lock v:ext="edit" shapetype="f"/>
                </v:line>
                <v:rect id="Rectangle 37" o:spid="_x0000_s1030" style="position:absolute;left:11183;top:32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" fillcolor="#e2e2e2" stroked="f">
                  <v:path arrowok="t"/>
                </v:rect>
                <v:shape id="AutoShape 36" o:spid="_x0000_s1031" style="position:absolute;left:720;top:329;width:10469;height:24;visibility:visible;mso-wrap-style:square;v-text-anchor:top" coordsize="10469,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" path="m5,5l,5,,24r5,l5,5m10468,r-4,l10464,5r4,l10468,e" fillcolor="#9f9f9f" stroked="f">
                  <v:path arrowok="t" o:connecttype="custom" o:connectlocs="5,335;0,335;0,354;5,354;5,335;10468,330;10464,330;10464,335;10468,335;10468,330" o:connectangles="0,0,0,0,0,0,0,0,0,0"/>
                </v:shape>
                <v:rect id="Rectangle 7" o:spid="_x0000_s1032" style="position:absolute;left:11183;top:334;width:5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" fillcolor="#e2e2e2" stroked="f">
                  <v:path arrowok="t"/>
                </v:rect>
                <v:rect id="Rectangle 34" o:spid="_x0000_s1033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" fillcolor="#9f9f9f" stroked="f">
                  <v:path arrowok="t"/>
                </v:rect>
                <v:rect id="Rectangle 33" o:spid="_x0000_s1034" style="position:absolute;left:720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" fillcolor="#e2e2e2" stroked="f">
                  <v:path arrowok="t"/>
                </v:rect>
                <v:line id="Line 32" o:spid="_x0000_s1035" style="position:absolute;visibility:visible;mso-wrap-style:square" from="725,356" to="11184,3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" strokecolor="#e2e2e2" strokeweight=".24pt">
                  <o:lock v:ext="edit" shapetype="f"/>
                </v:line>
                <v:rect id="Rectangle 31" o:spid="_x0000_s1036" style="position:absolute;left:11183;top:35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" fillcolor="#e2e2e2" stroked="f">
                  <v:path arrowok="t"/>
                </v:rect>
                <w10:wrap anchorx="page"/>
              </v:group>
            </w:pict>
          </mc:Fallback>
        </mc:AlternateContent>
      </w:r>
      <w:r w:rsidR="00E92E5B" w:rsidRPr="00E604E3">
        <w:rPr>
          <w:rFonts w:ascii="Arial" w:hAnsi="Arial" w:cs="Arial"/>
          <w:b/>
          <w:noProof/>
          <w:sz w:val="20"/>
          <w:szCs w:val="20"/>
        </w:rPr>
        <w:t>ACADEMIC</w:t>
      </w:r>
      <w:r w:rsidR="00D91608" w:rsidRPr="00E604E3">
        <w:rPr>
          <w:rFonts w:ascii="Arial" w:hAnsi="Arial" w:cs="Arial"/>
          <w:b/>
          <w:noProof/>
          <w:sz w:val="20"/>
          <w:szCs w:val="20"/>
        </w:rPr>
        <w:t xml:space="preserve"> PROJECTS</w:t>
      </w:r>
    </w:p>
    <w:p w14:paraId="46D68AAB" w14:textId="7E3290E4" w:rsidR="008402F4" w:rsidRDefault="001C3CEF" w:rsidP="008402F4">
      <w:pPr>
        <w:widowControl/>
        <w:rPr>
          <w:rFonts w:ascii="Arial" w:hAnsi="Arial" w:cs="Arial"/>
          <w:color w:val="000000" w:themeColor="text1"/>
          <w:kern w:val="0"/>
          <w:sz w:val="20"/>
          <w:szCs w:val="20"/>
        </w:rPr>
      </w:pPr>
      <w:r>
        <w:rPr>
          <w:rFonts w:ascii="Arial" w:hAnsi="Arial" w:cs="Arial"/>
          <w:b/>
          <w:color w:val="000000" w:themeColor="text1"/>
          <w:kern w:val="0"/>
          <w:sz w:val="20"/>
          <w:szCs w:val="20"/>
        </w:rPr>
        <w:t>“</w:t>
      </w:r>
      <w:proofErr w:type="spellStart"/>
      <w:r w:rsidR="008402F4" w:rsidRP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MyTASpace</w:t>
      </w:r>
      <w:proofErr w:type="spellEnd"/>
      <w:r w:rsidR="008402F4" w:rsidRP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” – A learning Management System</w:t>
      </w:r>
      <w:r w:rsid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                                               </w:t>
      </w:r>
      <w:r w:rsidR="00861388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</w:t>
      </w:r>
      <w:r w:rsid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</w:t>
      </w:r>
    </w:p>
    <w:p w14:paraId="2F92AED8" w14:textId="6ABEAFC7" w:rsidR="008402F4" w:rsidRPr="008402F4" w:rsidRDefault="008402F4" w:rsidP="008402F4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 w:rsidRP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D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>evelop</w:t>
      </w:r>
      <w:r w:rsidRP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d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a mobile APP for D2L Brightspace</w:t>
      </w:r>
      <w:r w:rsidRP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>to help teaching assistants process course information including assignment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s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and exam </w:t>
      </w:r>
      <w:r w:rsidRPr="00D6608F">
        <w:rPr>
          <w:rFonts w:ascii="Arial" w:hAnsi="Arial" w:cs="Arial"/>
          <w:color w:val="000000" w:themeColor="text1"/>
          <w:kern w:val="0"/>
          <w:sz w:val="20"/>
          <w:szCs w:val="20"/>
        </w:rPr>
        <w:t>grades</w:t>
      </w:r>
      <w:r w:rsidR="00BB2541" w:rsidRPr="00D6608F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in School’s database</w:t>
      </w:r>
      <w:r w:rsidR="00BB2541">
        <w:rPr>
          <w:rFonts w:ascii="Arial" w:hAnsi="Arial" w:cs="Arial"/>
          <w:color w:val="000000" w:themeColor="text1"/>
          <w:kern w:val="0"/>
          <w:sz w:val="20"/>
          <w:szCs w:val="20"/>
        </w:rPr>
        <w:t>;</w:t>
      </w:r>
      <w:r w:rsidRP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>cod</w:t>
      </w:r>
      <w:r w:rsidRPr="008402F4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d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by Typescript, </w:t>
      </w:r>
      <w:r w:rsidR="00BB2541"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>HTML</w:t>
      </w:r>
      <w:r w:rsidR="00BB2541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, </w:t>
      </w:r>
      <w:proofErr w:type="gramStart"/>
      <w:r w:rsidR="00BB2541">
        <w:rPr>
          <w:rFonts w:ascii="Arial" w:hAnsi="Arial" w:cs="Arial"/>
          <w:color w:val="000000" w:themeColor="text1"/>
          <w:kern w:val="0"/>
          <w:sz w:val="20"/>
          <w:szCs w:val="20"/>
        </w:rPr>
        <w:t>CSS</w:t>
      </w:r>
      <w:proofErr w:type="gramEnd"/>
      <w:r w:rsidR="00BB2541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</w:t>
      </w:r>
      <w:r w:rsidRPr="008402F4">
        <w:rPr>
          <w:rFonts w:ascii="Arial" w:hAnsi="Arial" w:cs="Arial"/>
          <w:color w:val="000000" w:themeColor="text1"/>
          <w:kern w:val="0"/>
          <w:sz w:val="20"/>
          <w:szCs w:val="20"/>
        </w:rPr>
        <w:t>and JavaScript</w:t>
      </w:r>
    </w:p>
    <w:p w14:paraId="294A5D73" w14:textId="74ED666C" w:rsidR="008402F4" w:rsidRPr="002D394E" w:rsidRDefault="008402F4" w:rsidP="008402F4">
      <w:pPr>
        <w:widowControl/>
        <w:rPr>
          <w:rFonts w:ascii="Arial" w:hAnsi="Arial" w:cs="Arial"/>
          <w:color w:val="000000" w:themeColor="text1"/>
          <w:kern w:val="0"/>
          <w:sz w:val="20"/>
          <w:szCs w:val="20"/>
        </w:rPr>
      </w:pPr>
      <w:r w:rsidRPr="002D394E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BMI Calculator Application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                                                                     </w:t>
      </w:r>
    </w:p>
    <w:p w14:paraId="24EFDB79" w14:textId="77777777" w:rsidR="008402F4" w:rsidRPr="002D394E" w:rsidRDefault="008402F4" w:rsidP="008402F4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 w:rsidRPr="002D394E">
        <w:rPr>
          <w:rFonts w:ascii="Arial" w:hAnsi="Arial" w:cs="Arial"/>
          <w:color w:val="000000" w:themeColor="text1"/>
          <w:kern w:val="0"/>
          <w:sz w:val="20"/>
          <w:szCs w:val="20"/>
        </w:rPr>
        <w:t>Developed an automated VBA solution to upload daily nutrition information of users into MS Access database</w:t>
      </w:r>
    </w:p>
    <w:p w14:paraId="20C36A81" w14:textId="77777777" w:rsidR="008402F4" w:rsidRPr="002D394E" w:rsidRDefault="008402F4" w:rsidP="008402F4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 w:rsidRPr="002D394E">
        <w:rPr>
          <w:rFonts w:ascii="Arial" w:hAnsi="Arial" w:cs="Arial"/>
          <w:color w:val="000000" w:themeColor="text1"/>
          <w:kern w:val="0"/>
          <w:sz w:val="20"/>
          <w:szCs w:val="20"/>
        </w:rPr>
        <w:t>Created data retrieval and report generation with visualization using a combination of VBA and SQL</w:t>
      </w:r>
    </w:p>
    <w:p w14:paraId="5E1CC0C8" w14:textId="527F3724" w:rsidR="00D91608" w:rsidRPr="00A57F8E" w:rsidRDefault="001C3CEF" w:rsidP="008402F4">
      <w:pPr>
        <w:widowControl/>
        <w:rPr>
          <w:rFonts w:ascii="Arial" w:hAnsi="Arial" w:cs="Arial"/>
          <w:b/>
          <w:color w:val="000000" w:themeColor="text1"/>
          <w:kern w:val="0"/>
          <w:sz w:val="20"/>
          <w:szCs w:val="20"/>
        </w:rPr>
      </w:pPr>
      <w:r>
        <w:rPr>
          <w:rFonts w:ascii="Arial" w:hAnsi="Arial" w:cs="Arial"/>
          <w:b/>
          <w:color w:val="000000" w:themeColor="text1"/>
          <w:kern w:val="0"/>
          <w:sz w:val="20"/>
          <w:szCs w:val="20"/>
        </w:rPr>
        <w:t>“</w:t>
      </w:r>
      <w:r w:rsidR="00003F2D" w:rsidRPr="00003F2D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One Touch Heat” Thermo Glo</w:t>
      </w:r>
      <w:r w:rsidR="00003F2D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ves – New Venture Project</w:t>
      </w:r>
      <w:r w:rsidR="00512038" w:rsidRPr="00A57F8E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    </w:t>
      </w:r>
      <w:r w:rsidR="00512038" w:rsidRPr="00A57F8E">
        <w:rPr>
          <w:rFonts w:ascii="Arial" w:hAnsi="Arial" w:cs="Arial"/>
          <w:b/>
          <w:color w:val="000000" w:themeColor="text1"/>
          <w:kern w:val="0"/>
          <w:sz w:val="20"/>
          <w:szCs w:val="20"/>
        </w:rPr>
        <w:t xml:space="preserve">   </w:t>
      </w:r>
      <w:r w:rsidR="00003F2D">
        <w:rPr>
          <w:rFonts w:ascii="Arial" w:hAnsi="Arial" w:cs="Arial"/>
          <w:b/>
          <w:color w:val="000000" w:themeColor="text1"/>
          <w:kern w:val="0"/>
          <w:sz w:val="20"/>
          <w:szCs w:val="20"/>
        </w:rPr>
        <w:t xml:space="preserve">               </w:t>
      </w:r>
      <w:r w:rsidR="00003F2D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 xml:space="preserve">                 </w:t>
      </w:r>
      <w:r w:rsidR="00861388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 xml:space="preserve"> </w:t>
      </w:r>
    </w:p>
    <w:p w14:paraId="4DD66367" w14:textId="6399883A" w:rsidR="00003F2D" w:rsidRPr="00003F2D" w:rsidRDefault="00003F2D" w:rsidP="00003F2D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 w:rsidRPr="00003F2D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Designed a product </w:t>
      </w:r>
      <w:r w:rsidR="008F0FE9"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featuring</w:t>
      </w:r>
      <w:r w:rsidRPr="00003F2D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smart gloves with temperature control using Bluetooth for wi</w:t>
      </w:r>
      <w:r w:rsidR="008F0FE9">
        <w:rPr>
          <w:rFonts w:ascii="Arial" w:hAnsi="Arial" w:cs="Arial"/>
          <w:color w:val="000000" w:themeColor="text1"/>
          <w:kern w:val="0"/>
          <w:sz w:val="20"/>
          <w:szCs w:val="20"/>
        </w:rPr>
        <w:t>nter athletes</w:t>
      </w:r>
    </w:p>
    <w:p w14:paraId="65D4B58C" w14:textId="5A93D4AD" w:rsidR="00512038" w:rsidRPr="00003F2D" w:rsidRDefault="00E2359C" w:rsidP="00003F2D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>
        <w:rPr>
          <w:rFonts w:ascii="Arial" w:hAnsi="Arial" w:cs="Arial"/>
          <w:color w:val="000000" w:themeColor="text1"/>
          <w:kern w:val="0"/>
          <w:sz w:val="20"/>
          <w:szCs w:val="20"/>
        </w:rPr>
        <w:t>W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>ent</w:t>
      </w:r>
      <w:r w:rsidR="00003F2D" w:rsidRPr="00003F2D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through the business mod</w:t>
      </w:r>
      <w:r w:rsidR="008F0FE9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el development, 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made </w:t>
      </w:r>
      <w:r>
        <w:rPr>
          <w:rFonts w:ascii="Arial" w:hAnsi="Arial" w:cs="Arial"/>
          <w:color w:val="000000" w:themeColor="text1"/>
          <w:kern w:val="0"/>
          <w:sz w:val="20"/>
          <w:szCs w:val="20"/>
        </w:rPr>
        <w:t>market research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and </w:t>
      </w:r>
      <w:r w:rsidR="00003F2D" w:rsidRPr="00003F2D">
        <w:rPr>
          <w:rFonts w:ascii="Arial" w:hAnsi="Arial" w:cs="Arial"/>
          <w:color w:val="000000" w:themeColor="text1"/>
          <w:kern w:val="0"/>
          <w:sz w:val="20"/>
          <w:szCs w:val="20"/>
        </w:rPr>
        <w:t>presentation to angel investors</w:t>
      </w:r>
    </w:p>
    <w:p w14:paraId="59CD0487" w14:textId="638F9ADD" w:rsidR="00DE042E" w:rsidRPr="00A57F8E" w:rsidRDefault="001C3CEF" w:rsidP="00DE042E">
      <w:pPr>
        <w:widowControl/>
        <w:rPr>
          <w:rFonts w:ascii="Arial" w:hAnsi="Arial" w:cs="Arial"/>
          <w:b/>
          <w:color w:val="000000" w:themeColor="text1"/>
          <w:kern w:val="0"/>
          <w:sz w:val="20"/>
          <w:szCs w:val="20"/>
        </w:rPr>
      </w:pPr>
      <w:r>
        <w:rPr>
          <w:rFonts w:ascii="Arial" w:hAnsi="Arial" w:cs="Arial"/>
          <w:b/>
          <w:color w:val="000000" w:themeColor="text1"/>
          <w:kern w:val="0"/>
          <w:sz w:val="20"/>
          <w:szCs w:val="20"/>
        </w:rPr>
        <w:t>“</w:t>
      </w:r>
      <w:r w:rsidR="00AE6FB6" w:rsidRP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Kik Messe</w:t>
      </w:r>
      <w:r w:rsid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nger” Real</w:t>
      </w:r>
      <w:r w:rsidR="00E2359C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–</w:t>
      </w:r>
      <w:r w:rsidR="00E2359C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>l</w:t>
      </w:r>
      <w:r w:rsidR="00F83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 xml:space="preserve">ife </w:t>
      </w:r>
      <w:r w:rsidR="00F83FB6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>C</w:t>
      </w:r>
      <w:r w:rsid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 xml:space="preserve">onsulting </w:t>
      </w:r>
      <w:r w:rsidR="00F83FB6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>C</w:t>
      </w:r>
      <w:r w:rsidR="00AE6FB6">
        <w:rPr>
          <w:rFonts w:ascii="Arial" w:hAnsi="Arial" w:cs="Arial"/>
          <w:b/>
          <w:color w:val="000000" w:themeColor="text1"/>
          <w:kern w:val="0"/>
          <w:sz w:val="20"/>
          <w:szCs w:val="20"/>
        </w:rPr>
        <w:t>ase</w:t>
      </w:r>
      <w:r w:rsidR="006A008C">
        <w:rPr>
          <w:rFonts w:ascii="Arial" w:hAnsi="Arial" w:cs="Arial" w:hint="eastAsia"/>
          <w:b/>
          <w:color w:val="000000" w:themeColor="text1"/>
          <w:kern w:val="0"/>
          <w:sz w:val="20"/>
          <w:szCs w:val="20"/>
        </w:rPr>
        <w:t xml:space="preserve">, </w:t>
      </w:r>
      <w:r w:rsidR="006A008C" w:rsidRPr="006A008C">
        <w:rPr>
          <w:rFonts w:ascii="Arial" w:hAnsi="Arial" w:cs="Arial"/>
          <w:i/>
          <w:color w:val="000000" w:themeColor="text1"/>
          <w:kern w:val="0"/>
          <w:sz w:val="20"/>
          <w:szCs w:val="20"/>
        </w:rPr>
        <w:t>Won the 3rd Place (17%)</w:t>
      </w:r>
      <w:r w:rsidR="00DE042E" w:rsidRPr="00A57F8E">
        <w:rPr>
          <w:rFonts w:ascii="Arial" w:hAnsi="Arial" w:cs="Arial"/>
          <w:i/>
          <w:color w:val="000000" w:themeColor="text1"/>
          <w:kern w:val="0"/>
          <w:sz w:val="20"/>
          <w:szCs w:val="20"/>
        </w:rPr>
        <w:t xml:space="preserve"> </w:t>
      </w:r>
      <w:r w:rsidR="00AE6FB6">
        <w:rPr>
          <w:rFonts w:ascii="Arial" w:hAnsi="Arial" w:cs="Arial" w:hint="eastAsia"/>
          <w:i/>
          <w:color w:val="000000" w:themeColor="text1"/>
          <w:kern w:val="0"/>
          <w:sz w:val="20"/>
          <w:szCs w:val="20"/>
        </w:rPr>
        <w:t xml:space="preserve">                      </w:t>
      </w:r>
      <w:r w:rsidR="006A008C">
        <w:rPr>
          <w:rFonts w:ascii="Arial" w:hAnsi="Arial" w:cs="Arial" w:hint="eastAsia"/>
          <w:i/>
          <w:color w:val="000000" w:themeColor="text1"/>
          <w:kern w:val="0"/>
          <w:sz w:val="20"/>
          <w:szCs w:val="20"/>
        </w:rPr>
        <w:t xml:space="preserve">       </w:t>
      </w:r>
      <w:r w:rsidR="00861388">
        <w:rPr>
          <w:rFonts w:ascii="Arial" w:hAnsi="Arial" w:cs="Arial" w:hint="eastAsia"/>
          <w:i/>
          <w:color w:val="000000" w:themeColor="text1"/>
          <w:kern w:val="0"/>
          <w:sz w:val="20"/>
          <w:szCs w:val="20"/>
        </w:rPr>
        <w:t xml:space="preserve"> </w:t>
      </w:r>
    </w:p>
    <w:p w14:paraId="39661E91" w14:textId="06B0FF62" w:rsidR="00AE6FB6" w:rsidRPr="00AE6FB6" w:rsidRDefault="00AE6FB6" w:rsidP="00AE6FB6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AE6FB6">
        <w:rPr>
          <w:rFonts w:ascii="Arial" w:hAnsi="Arial" w:cs="Arial"/>
          <w:kern w:val="0"/>
          <w:sz w:val="20"/>
          <w:szCs w:val="20"/>
        </w:rPr>
        <w:t>Investigate</w:t>
      </w:r>
      <w:r w:rsidR="00E2359C">
        <w:rPr>
          <w:rFonts w:ascii="Arial" w:hAnsi="Arial" w:cs="Arial" w:hint="eastAsia"/>
          <w:kern w:val="0"/>
          <w:sz w:val="20"/>
          <w:szCs w:val="20"/>
        </w:rPr>
        <w:t>d</w:t>
      </w:r>
      <w:r w:rsidRPr="00AE6FB6">
        <w:rPr>
          <w:rFonts w:ascii="Arial" w:hAnsi="Arial" w:cs="Arial"/>
          <w:kern w:val="0"/>
          <w:sz w:val="20"/>
          <w:szCs w:val="20"/>
        </w:rPr>
        <w:t xml:space="preserve"> the annual report of Kik Messenger Group and consult</w:t>
      </w:r>
      <w:r w:rsidR="00E2359C">
        <w:rPr>
          <w:rFonts w:ascii="Arial" w:hAnsi="Arial" w:cs="Arial" w:hint="eastAsia"/>
          <w:kern w:val="0"/>
          <w:sz w:val="20"/>
          <w:szCs w:val="20"/>
        </w:rPr>
        <w:t>ed</w:t>
      </w:r>
      <w:r w:rsidR="00E2359C">
        <w:rPr>
          <w:rFonts w:ascii="Arial" w:hAnsi="Arial" w:cs="Arial"/>
          <w:kern w:val="0"/>
          <w:sz w:val="20"/>
          <w:szCs w:val="20"/>
        </w:rPr>
        <w:t xml:space="preserve"> their performance</w:t>
      </w:r>
    </w:p>
    <w:p w14:paraId="1DAF6DDB" w14:textId="4A4D5BF7" w:rsidR="00AE6FB6" w:rsidRPr="00AE6FB6" w:rsidRDefault="00AE6FB6" w:rsidP="00AE6FB6">
      <w:pPr>
        <w:widowControl/>
        <w:numPr>
          <w:ilvl w:val="0"/>
          <w:numId w:val="43"/>
        </w:numPr>
        <w:rPr>
          <w:rFonts w:ascii="Arial" w:hAnsi="Arial" w:cs="Arial"/>
          <w:kern w:val="0"/>
          <w:sz w:val="20"/>
          <w:szCs w:val="20"/>
        </w:rPr>
      </w:pPr>
      <w:r w:rsidRPr="00AE6FB6">
        <w:rPr>
          <w:rFonts w:ascii="Arial" w:hAnsi="Arial" w:cs="Arial"/>
          <w:kern w:val="0"/>
          <w:sz w:val="20"/>
          <w:szCs w:val="20"/>
        </w:rPr>
        <w:t>Provide</w:t>
      </w:r>
      <w:r w:rsidR="00E2359C">
        <w:rPr>
          <w:rFonts w:ascii="Arial" w:hAnsi="Arial" w:cs="Arial" w:hint="eastAsia"/>
          <w:kern w:val="0"/>
          <w:sz w:val="20"/>
          <w:szCs w:val="20"/>
        </w:rPr>
        <w:t>d</w:t>
      </w:r>
      <w:r w:rsidR="001C3CEF">
        <w:rPr>
          <w:rFonts w:ascii="Arial" w:hAnsi="Arial" w:cs="Arial"/>
          <w:kern w:val="0"/>
          <w:sz w:val="20"/>
          <w:szCs w:val="20"/>
        </w:rPr>
        <w:t xml:space="preserve"> </w:t>
      </w:r>
      <w:r w:rsidRPr="00AE6FB6">
        <w:rPr>
          <w:rFonts w:ascii="Arial" w:hAnsi="Arial" w:cs="Arial"/>
          <w:kern w:val="0"/>
          <w:sz w:val="20"/>
          <w:szCs w:val="20"/>
        </w:rPr>
        <w:t>real-life business solution</w:t>
      </w:r>
      <w:r w:rsidR="006A008C">
        <w:rPr>
          <w:rFonts w:ascii="Arial" w:hAnsi="Arial" w:cs="Arial" w:hint="eastAsia"/>
          <w:kern w:val="0"/>
          <w:sz w:val="20"/>
          <w:szCs w:val="20"/>
        </w:rPr>
        <w:t>s</w:t>
      </w:r>
      <w:r w:rsidRPr="00AE6FB6">
        <w:rPr>
          <w:rFonts w:ascii="Arial" w:hAnsi="Arial" w:cs="Arial"/>
          <w:kern w:val="0"/>
          <w:sz w:val="20"/>
          <w:szCs w:val="20"/>
        </w:rPr>
        <w:t xml:space="preserve"> to </w:t>
      </w:r>
      <w:r w:rsidR="00262CCC">
        <w:rPr>
          <w:rFonts w:ascii="Arial" w:hAnsi="Arial" w:cs="Arial" w:hint="eastAsia"/>
          <w:kern w:val="0"/>
          <w:sz w:val="20"/>
          <w:szCs w:val="20"/>
        </w:rPr>
        <w:t>improve</w:t>
      </w:r>
      <w:r w:rsidR="00E2359C">
        <w:rPr>
          <w:rFonts w:ascii="Arial" w:hAnsi="Arial" w:cs="Arial"/>
          <w:kern w:val="0"/>
          <w:sz w:val="20"/>
          <w:szCs w:val="20"/>
        </w:rPr>
        <w:t xml:space="preserve"> </w:t>
      </w:r>
      <w:r w:rsidR="00262CCC">
        <w:rPr>
          <w:rFonts w:ascii="Arial" w:hAnsi="Arial" w:cs="Arial" w:hint="eastAsia"/>
          <w:kern w:val="0"/>
          <w:sz w:val="20"/>
          <w:szCs w:val="20"/>
        </w:rPr>
        <w:t xml:space="preserve">their </w:t>
      </w:r>
      <w:r w:rsidR="00E2359C">
        <w:rPr>
          <w:rFonts w:ascii="Arial" w:hAnsi="Arial" w:cs="Arial"/>
          <w:kern w:val="0"/>
          <w:sz w:val="20"/>
          <w:szCs w:val="20"/>
        </w:rPr>
        <w:t>customers’ awareness</w:t>
      </w:r>
    </w:p>
    <w:p w14:paraId="6E16217B" w14:textId="78E93AEF" w:rsidR="00AE6FB6" w:rsidRPr="00AE6FB6" w:rsidRDefault="00262CCC" w:rsidP="00AE6FB6">
      <w:pPr>
        <w:widowControl/>
        <w:numPr>
          <w:ilvl w:val="0"/>
          <w:numId w:val="43"/>
        </w:numPr>
        <w:rPr>
          <w:rFonts w:ascii="Arial" w:hAnsi="Arial" w:cs="Arial"/>
          <w:color w:val="000000" w:themeColor="text1"/>
          <w:kern w:val="0"/>
          <w:sz w:val="20"/>
          <w:szCs w:val="20"/>
        </w:rPr>
      </w:pPr>
      <w:r>
        <w:rPr>
          <w:rFonts w:ascii="Arial" w:hAnsi="Arial" w:cs="Arial"/>
          <w:kern w:val="0"/>
          <w:sz w:val="20"/>
          <w:szCs w:val="20"/>
        </w:rPr>
        <w:t>M</w:t>
      </w:r>
      <w:r>
        <w:rPr>
          <w:rFonts w:ascii="Arial" w:hAnsi="Arial" w:cs="Arial" w:hint="eastAsia"/>
          <w:kern w:val="0"/>
          <w:sz w:val="20"/>
          <w:szCs w:val="20"/>
        </w:rPr>
        <w:t>ade a presentation</w:t>
      </w:r>
      <w:r w:rsidR="00AE6FB6" w:rsidRPr="00AE6FB6">
        <w:rPr>
          <w:rFonts w:ascii="Arial" w:hAnsi="Arial" w:cs="Arial"/>
          <w:kern w:val="0"/>
          <w:sz w:val="20"/>
          <w:szCs w:val="20"/>
        </w:rPr>
        <w:t xml:space="preserve"> to the CEO of Kik Messenger group and several mangers from other</w:t>
      </w:r>
      <w:r w:rsidR="00E2359C">
        <w:rPr>
          <w:rFonts w:ascii="Arial" w:hAnsi="Arial" w:cs="Arial"/>
          <w:color w:val="000000" w:themeColor="text1"/>
          <w:kern w:val="0"/>
          <w:sz w:val="20"/>
          <w:szCs w:val="20"/>
        </w:rPr>
        <w:t xml:space="preserve"> companies</w:t>
      </w:r>
      <w:r>
        <w:rPr>
          <w:rFonts w:ascii="Arial" w:hAnsi="Arial" w:cs="Arial" w:hint="eastAsia"/>
          <w:color w:val="000000" w:themeColor="text1"/>
          <w:kern w:val="0"/>
          <w:sz w:val="20"/>
          <w:szCs w:val="20"/>
        </w:rPr>
        <w:t xml:space="preserve"> in contest</w:t>
      </w:r>
    </w:p>
    <w:p w14:paraId="2FC6B3B6" w14:textId="631955D0" w:rsidR="000D26E7" w:rsidRPr="00D475AC" w:rsidRDefault="000D26E7" w:rsidP="00D475AC">
      <w:pPr>
        <w:widowControl/>
        <w:numPr>
          <w:ilvl w:val="0"/>
          <w:numId w:val="43"/>
        </w:numPr>
        <w:rPr>
          <w:rFonts w:ascii="Arial" w:eastAsia="Times New Roman" w:hAnsi="Arial" w:cs="Arial"/>
          <w:kern w:val="0"/>
          <w:sz w:val="20"/>
          <w:szCs w:val="20"/>
        </w:rPr>
      </w:pPr>
    </w:p>
    <w:sectPr w:rsidR="000D26E7" w:rsidRPr="00D475AC" w:rsidSect="00F802BB">
      <w:pgSz w:w="11906" w:h="16838"/>
      <w:pgMar w:top="567" w:right="720" w:bottom="567" w:left="720" w:header="851" w:footer="992" w:gutter="0"/>
      <w:cols w:space="425"/>
      <w:docGrid w:type="linesAndChars" w:linePitch="290" w:charSpace="7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47E6D" w14:textId="77777777" w:rsidR="006F51FF" w:rsidRDefault="006F51FF" w:rsidP="00A504FD">
      <w:r>
        <w:separator/>
      </w:r>
    </w:p>
  </w:endnote>
  <w:endnote w:type="continuationSeparator" w:id="0">
    <w:p w14:paraId="791F7928" w14:textId="77777777" w:rsidR="006F51FF" w:rsidRDefault="006F51FF" w:rsidP="00A504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74BA2" w14:textId="77777777" w:rsidR="006F51FF" w:rsidRDefault="006F51FF" w:rsidP="00A504FD">
      <w:r>
        <w:separator/>
      </w:r>
    </w:p>
  </w:footnote>
  <w:footnote w:type="continuationSeparator" w:id="0">
    <w:p w14:paraId="533C3315" w14:textId="77777777" w:rsidR="006F51FF" w:rsidRDefault="006F51FF" w:rsidP="00A50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B"/>
    <w:multiLevelType w:val="hybridMultilevel"/>
    <w:tmpl w:val="000039B2"/>
    <w:lvl w:ilvl="0" w:tplc="47CA69F0">
      <w:start w:val="1"/>
      <w:numFmt w:val="bullet"/>
      <w:lvlText w:val="•"/>
      <w:lvlJc w:val="left"/>
    </w:lvl>
    <w:lvl w:ilvl="1" w:tplc="A3C8CC62">
      <w:start w:val="1"/>
      <w:numFmt w:val="bullet"/>
      <w:lvlText w:val=""/>
      <w:lvlJc w:val="left"/>
    </w:lvl>
    <w:lvl w:ilvl="2" w:tplc="83E43BCC">
      <w:start w:val="1"/>
      <w:numFmt w:val="bullet"/>
      <w:lvlText w:val=""/>
      <w:lvlJc w:val="left"/>
    </w:lvl>
    <w:lvl w:ilvl="3" w:tplc="8B9C452E">
      <w:start w:val="1"/>
      <w:numFmt w:val="bullet"/>
      <w:lvlText w:val=""/>
      <w:lvlJc w:val="left"/>
    </w:lvl>
    <w:lvl w:ilvl="4" w:tplc="481E2A98">
      <w:start w:val="1"/>
      <w:numFmt w:val="bullet"/>
      <w:lvlText w:val=""/>
      <w:lvlJc w:val="left"/>
    </w:lvl>
    <w:lvl w:ilvl="5" w:tplc="92A6826E">
      <w:start w:val="1"/>
      <w:numFmt w:val="bullet"/>
      <w:lvlText w:val=""/>
      <w:lvlJc w:val="left"/>
    </w:lvl>
    <w:lvl w:ilvl="6" w:tplc="477CB260">
      <w:start w:val="1"/>
      <w:numFmt w:val="bullet"/>
      <w:lvlText w:val=""/>
      <w:lvlJc w:val="left"/>
    </w:lvl>
    <w:lvl w:ilvl="7" w:tplc="ACE41CEC">
      <w:start w:val="1"/>
      <w:numFmt w:val="bullet"/>
      <w:lvlText w:val=""/>
      <w:lvlJc w:val="left"/>
    </w:lvl>
    <w:lvl w:ilvl="8" w:tplc="EE3AC22C">
      <w:start w:val="1"/>
      <w:numFmt w:val="bullet"/>
      <w:lvlText w:val=""/>
      <w:lvlJc w:val="left"/>
    </w:lvl>
  </w:abstractNum>
  <w:abstractNum w:abstractNumId="1" w15:restartNumberingAfterBreak="0">
    <w:nsid w:val="07404CA8"/>
    <w:multiLevelType w:val="hybridMultilevel"/>
    <w:tmpl w:val="A288B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75F7"/>
    <w:multiLevelType w:val="hybridMultilevel"/>
    <w:tmpl w:val="5F245DE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3" w15:restartNumberingAfterBreak="0">
    <w:nsid w:val="0A8717CC"/>
    <w:multiLevelType w:val="hybridMultilevel"/>
    <w:tmpl w:val="9758B4D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0AE9394D"/>
    <w:multiLevelType w:val="multilevel"/>
    <w:tmpl w:val="12EC3DE0"/>
    <w:lvl w:ilvl="0">
      <w:start w:val="2017"/>
      <w:numFmt w:val="decimal"/>
      <w:lvlText w:val="%1"/>
      <w:lvlJc w:val="left"/>
      <w:pPr>
        <w:ind w:left="980" w:hanging="980"/>
      </w:pPr>
      <w:rPr>
        <w:rFonts w:hint="default"/>
      </w:rPr>
    </w:lvl>
    <w:lvl w:ilvl="1">
      <w:start w:val="2021"/>
      <w:numFmt w:val="decimal"/>
      <w:lvlText w:val="%1-%2"/>
      <w:lvlJc w:val="left"/>
      <w:pPr>
        <w:ind w:left="980" w:hanging="980"/>
      </w:pPr>
      <w:rPr>
        <w:rFonts w:hint="default"/>
      </w:rPr>
    </w:lvl>
    <w:lvl w:ilvl="2">
      <w:start w:val="1"/>
      <w:numFmt w:val="decimalZero"/>
      <w:lvlText w:val="%1-%2.%3"/>
      <w:lvlJc w:val="left"/>
      <w:pPr>
        <w:ind w:left="980" w:hanging="980"/>
      </w:pPr>
      <w:rPr>
        <w:rFonts w:hint="default"/>
      </w:rPr>
    </w:lvl>
    <w:lvl w:ilvl="3">
      <w:start w:val="1"/>
      <w:numFmt w:val="decimalZero"/>
      <w:lvlText w:val="%1-%2.%3.%4"/>
      <w:lvlJc w:val="left"/>
      <w:pPr>
        <w:ind w:left="980" w:hanging="9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C315906"/>
    <w:multiLevelType w:val="hybridMultilevel"/>
    <w:tmpl w:val="7F7884B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12B14C9D"/>
    <w:multiLevelType w:val="hybridMultilevel"/>
    <w:tmpl w:val="C70CC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60A1F"/>
    <w:multiLevelType w:val="hybridMultilevel"/>
    <w:tmpl w:val="1B84FB0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2E0C43E2"/>
    <w:multiLevelType w:val="hybridMultilevel"/>
    <w:tmpl w:val="FCDC1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773F4"/>
    <w:multiLevelType w:val="hybridMultilevel"/>
    <w:tmpl w:val="CFC4250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33101757"/>
    <w:multiLevelType w:val="multilevel"/>
    <w:tmpl w:val="DA90874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E60872"/>
    <w:multiLevelType w:val="hybridMultilevel"/>
    <w:tmpl w:val="08FAB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792"/>
    <w:multiLevelType w:val="hybridMultilevel"/>
    <w:tmpl w:val="9A44A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015A2"/>
    <w:multiLevelType w:val="hybridMultilevel"/>
    <w:tmpl w:val="8B5E36E6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4" w15:restartNumberingAfterBreak="0">
    <w:nsid w:val="3AA86D8D"/>
    <w:multiLevelType w:val="hybridMultilevel"/>
    <w:tmpl w:val="FA900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C9279D2"/>
    <w:multiLevelType w:val="multilevel"/>
    <w:tmpl w:val="83A838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CFE2821"/>
    <w:multiLevelType w:val="hybridMultilevel"/>
    <w:tmpl w:val="83782042"/>
    <w:lvl w:ilvl="0" w:tplc="1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F6970A8"/>
    <w:multiLevelType w:val="hybridMultilevel"/>
    <w:tmpl w:val="5728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B1769"/>
    <w:multiLevelType w:val="hybridMultilevel"/>
    <w:tmpl w:val="A9965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703B6"/>
    <w:multiLevelType w:val="hybridMultilevel"/>
    <w:tmpl w:val="26FAA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023111"/>
    <w:multiLevelType w:val="hybridMultilevel"/>
    <w:tmpl w:val="4934BFD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CDE22CE"/>
    <w:multiLevelType w:val="multilevel"/>
    <w:tmpl w:val="08BA4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D8C4291"/>
    <w:multiLevelType w:val="hybridMultilevel"/>
    <w:tmpl w:val="EFCA9AB4"/>
    <w:lvl w:ilvl="0" w:tplc="04090001">
      <w:start w:val="1"/>
      <w:numFmt w:val="bullet"/>
      <w:lvlText w:val=""/>
      <w:lvlJc w:val="left"/>
      <w:pPr>
        <w:ind w:left="15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3" w:hanging="360"/>
      </w:pPr>
      <w:rPr>
        <w:rFonts w:ascii="Wingdings" w:hAnsi="Wingdings" w:hint="default"/>
      </w:rPr>
    </w:lvl>
  </w:abstractNum>
  <w:abstractNum w:abstractNumId="23" w15:restartNumberingAfterBreak="0">
    <w:nsid w:val="4EA558AB"/>
    <w:multiLevelType w:val="hybridMultilevel"/>
    <w:tmpl w:val="C63C8DE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681DBE"/>
    <w:multiLevelType w:val="hybridMultilevel"/>
    <w:tmpl w:val="5D063A4A"/>
    <w:lvl w:ilvl="0" w:tplc="AA58A3C6">
      <w:numFmt w:val="bullet"/>
      <w:lvlText w:val=""/>
      <w:lvlJc w:val="left"/>
      <w:pPr>
        <w:ind w:left="900" w:hanging="360"/>
      </w:pPr>
      <w:rPr>
        <w:rFonts w:ascii="Symbol" w:eastAsia="Symbol" w:hAnsi="Symbol" w:cs="Symbol" w:hint="default"/>
        <w:w w:val="99"/>
        <w:sz w:val="20"/>
        <w:szCs w:val="20"/>
      </w:rPr>
    </w:lvl>
    <w:lvl w:ilvl="1" w:tplc="52E47014">
      <w:numFmt w:val="bullet"/>
      <w:lvlText w:val="•"/>
      <w:lvlJc w:val="left"/>
      <w:pPr>
        <w:ind w:left="1778" w:hanging="360"/>
      </w:pPr>
      <w:rPr>
        <w:rFonts w:hint="default"/>
      </w:rPr>
    </w:lvl>
    <w:lvl w:ilvl="2" w:tplc="2F16DBAA">
      <w:numFmt w:val="bullet"/>
      <w:lvlText w:val="•"/>
      <w:lvlJc w:val="left"/>
      <w:pPr>
        <w:ind w:left="2657" w:hanging="360"/>
      </w:pPr>
      <w:rPr>
        <w:rFonts w:hint="default"/>
      </w:rPr>
    </w:lvl>
    <w:lvl w:ilvl="3" w:tplc="848EA1F6">
      <w:numFmt w:val="bullet"/>
      <w:lvlText w:val="•"/>
      <w:lvlJc w:val="left"/>
      <w:pPr>
        <w:ind w:left="3535" w:hanging="360"/>
      </w:pPr>
      <w:rPr>
        <w:rFonts w:hint="default"/>
      </w:rPr>
    </w:lvl>
    <w:lvl w:ilvl="4" w:tplc="E0E2B79E">
      <w:numFmt w:val="bullet"/>
      <w:lvlText w:val="•"/>
      <w:lvlJc w:val="left"/>
      <w:pPr>
        <w:ind w:left="4414" w:hanging="360"/>
      </w:pPr>
      <w:rPr>
        <w:rFonts w:hint="default"/>
      </w:rPr>
    </w:lvl>
    <w:lvl w:ilvl="5" w:tplc="AF2A5C14">
      <w:numFmt w:val="bullet"/>
      <w:lvlText w:val="•"/>
      <w:lvlJc w:val="left"/>
      <w:pPr>
        <w:ind w:left="5293" w:hanging="360"/>
      </w:pPr>
      <w:rPr>
        <w:rFonts w:hint="default"/>
      </w:rPr>
    </w:lvl>
    <w:lvl w:ilvl="6" w:tplc="08C4A590">
      <w:numFmt w:val="bullet"/>
      <w:lvlText w:val="•"/>
      <w:lvlJc w:val="left"/>
      <w:pPr>
        <w:ind w:left="6171" w:hanging="360"/>
      </w:pPr>
      <w:rPr>
        <w:rFonts w:hint="default"/>
      </w:rPr>
    </w:lvl>
    <w:lvl w:ilvl="7" w:tplc="1458B824">
      <w:numFmt w:val="bullet"/>
      <w:lvlText w:val="•"/>
      <w:lvlJc w:val="left"/>
      <w:pPr>
        <w:ind w:left="7050" w:hanging="360"/>
      </w:pPr>
      <w:rPr>
        <w:rFonts w:hint="default"/>
      </w:rPr>
    </w:lvl>
    <w:lvl w:ilvl="8" w:tplc="C3148CB2">
      <w:numFmt w:val="bullet"/>
      <w:lvlText w:val="•"/>
      <w:lvlJc w:val="left"/>
      <w:pPr>
        <w:ind w:left="7929" w:hanging="360"/>
      </w:pPr>
      <w:rPr>
        <w:rFonts w:hint="default"/>
      </w:rPr>
    </w:lvl>
  </w:abstractNum>
  <w:abstractNum w:abstractNumId="25" w15:restartNumberingAfterBreak="0">
    <w:nsid w:val="52C8790A"/>
    <w:multiLevelType w:val="hybridMultilevel"/>
    <w:tmpl w:val="9E5A8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7423C5"/>
    <w:multiLevelType w:val="hybridMultilevel"/>
    <w:tmpl w:val="CF603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7B662A"/>
    <w:multiLevelType w:val="hybridMultilevel"/>
    <w:tmpl w:val="2CA88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8070D"/>
    <w:multiLevelType w:val="hybridMultilevel"/>
    <w:tmpl w:val="3CA03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05A33"/>
    <w:multiLevelType w:val="multilevel"/>
    <w:tmpl w:val="35A45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62679E"/>
    <w:multiLevelType w:val="hybridMultilevel"/>
    <w:tmpl w:val="ADFAF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D2E3D"/>
    <w:multiLevelType w:val="hybridMultilevel"/>
    <w:tmpl w:val="3A16EA28"/>
    <w:lvl w:ilvl="0" w:tplc="04090001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32" w15:restartNumberingAfterBreak="0">
    <w:nsid w:val="62772868"/>
    <w:multiLevelType w:val="hybridMultilevel"/>
    <w:tmpl w:val="0DAA7D1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3" w15:restartNumberingAfterBreak="0">
    <w:nsid w:val="641F3C6D"/>
    <w:multiLevelType w:val="hybridMultilevel"/>
    <w:tmpl w:val="D7DE080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4D20AE9"/>
    <w:multiLevelType w:val="hybridMultilevel"/>
    <w:tmpl w:val="6AFC9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D263AF"/>
    <w:multiLevelType w:val="hybridMultilevel"/>
    <w:tmpl w:val="2DF218F6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6" w15:restartNumberingAfterBreak="0">
    <w:nsid w:val="6B265A26"/>
    <w:multiLevelType w:val="hybridMultilevel"/>
    <w:tmpl w:val="7BD2AA8A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7" w15:restartNumberingAfterBreak="0">
    <w:nsid w:val="6FFA0795"/>
    <w:multiLevelType w:val="hybridMultilevel"/>
    <w:tmpl w:val="60A8A1FC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8" w15:restartNumberingAfterBreak="0">
    <w:nsid w:val="70170514"/>
    <w:multiLevelType w:val="hybridMultilevel"/>
    <w:tmpl w:val="0B02BB2C"/>
    <w:lvl w:ilvl="0" w:tplc="04090001">
      <w:start w:val="1"/>
      <w:numFmt w:val="bullet"/>
      <w:lvlText w:val=""/>
      <w:lvlJc w:val="left"/>
      <w:pPr>
        <w:ind w:left="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39" w15:restartNumberingAfterBreak="0">
    <w:nsid w:val="70DC67D9"/>
    <w:multiLevelType w:val="hybridMultilevel"/>
    <w:tmpl w:val="721C201E"/>
    <w:lvl w:ilvl="0" w:tplc="04090001">
      <w:start w:val="1"/>
      <w:numFmt w:val="bullet"/>
      <w:lvlText w:val=""/>
      <w:lvlJc w:val="left"/>
      <w:pPr>
        <w:ind w:left="11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9" w:hanging="360"/>
      </w:pPr>
      <w:rPr>
        <w:rFonts w:ascii="Wingdings" w:hAnsi="Wingdings" w:hint="default"/>
      </w:rPr>
    </w:lvl>
  </w:abstractNum>
  <w:abstractNum w:abstractNumId="40" w15:restartNumberingAfterBreak="0">
    <w:nsid w:val="71256E0E"/>
    <w:multiLevelType w:val="hybridMultilevel"/>
    <w:tmpl w:val="A27843E0"/>
    <w:lvl w:ilvl="0" w:tplc="04090001">
      <w:start w:val="1"/>
      <w:numFmt w:val="bullet"/>
      <w:lvlText w:val=""/>
      <w:lvlJc w:val="left"/>
      <w:pPr>
        <w:ind w:left="13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7" w:hanging="360"/>
      </w:pPr>
      <w:rPr>
        <w:rFonts w:ascii="Wingdings" w:hAnsi="Wingdings" w:hint="default"/>
      </w:rPr>
    </w:lvl>
  </w:abstractNum>
  <w:abstractNum w:abstractNumId="41" w15:restartNumberingAfterBreak="0">
    <w:nsid w:val="73B836F6"/>
    <w:multiLevelType w:val="multilevel"/>
    <w:tmpl w:val="94783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D546419"/>
    <w:multiLevelType w:val="multilevel"/>
    <w:tmpl w:val="D248C2E2"/>
    <w:lvl w:ilvl="0">
      <w:start w:val="2020"/>
      <w:numFmt w:val="decimal"/>
      <w:lvlText w:val="%1"/>
      <w:lvlJc w:val="left"/>
      <w:pPr>
        <w:ind w:left="740" w:hanging="740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740" w:hanging="740"/>
      </w:pPr>
      <w:rPr>
        <w:rFonts w:hint="default"/>
      </w:rPr>
    </w:lvl>
    <w:lvl w:ilvl="2">
      <w:start w:val="1"/>
      <w:numFmt w:val="decimalZero"/>
      <w:lvlText w:val="%1.%2.%3"/>
      <w:lvlJc w:val="left"/>
      <w:pPr>
        <w:ind w:left="740" w:hanging="740"/>
      </w:pPr>
      <w:rPr>
        <w:rFonts w:hint="default"/>
      </w:rPr>
    </w:lvl>
    <w:lvl w:ilvl="3">
      <w:start w:val="1"/>
      <w:numFmt w:val="decimalZero"/>
      <w:lvlText w:val="%1.%2.%3.%4"/>
      <w:lvlJc w:val="left"/>
      <w:pPr>
        <w:ind w:left="740" w:hanging="7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0"/>
  </w:num>
  <w:num w:numId="2">
    <w:abstractNumId w:val="33"/>
  </w:num>
  <w:num w:numId="3">
    <w:abstractNumId w:val="0"/>
  </w:num>
  <w:num w:numId="4">
    <w:abstractNumId w:val="24"/>
  </w:num>
  <w:num w:numId="5">
    <w:abstractNumId w:val="35"/>
  </w:num>
  <w:num w:numId="6">
    <w:abstractNumId w:val="9"/>
  </w:num>
  <w:num w:numId="7">
    <w:abstractNumId w:val="32"/>
  </w:num>
  <w:num w:numId="8">
    <w:abstractNumId w:val="13"/>
  </w:num>
  <w:num w:numId="9">
    <w:abstractNumId w:val="11"/>
  </w:num>
  <w:num w:numId="10">
    <w:abstractNumId w:val="4"/>
  </w:num>
  <w:num w:numId="11">
    <w:abstractNumId w:val="42"/>
  </w:num>
  <w:num w:numId="12">
    <w:abstractNumId w:val="7"/>
  </w:num>
  <w:num w:numId="13">
    <w:abstractNumId w:val="3"/>
  </w:num>
  <w:num w:numId="14">
    <w:abstractNumId w:val="37"/>
  </w:num>
  <w:num w:numId="15">
    <w:abstractNumId w:val="2"/>
  </w:num>
  <w:num w:numId="16">
    <w:abstractNumId w:val="25"/>
  </w:num>
  <w:num w:numId="17">
    <w:abstractNumId w:val="14"/>
  </w:num>
  <w:num w:numId="18">
    <w:abstractNumId w:val="22"/>
  </w:num>
  <w:num w:numId="19">
    <w:abstractNumId w:val="23"/>
  </w:num>
  <w:num w:numId="20">
    <w:abstractNumId w:val="10"/>
  </w:num>
  <w:num w:numId="21">
    <w:abstractNumId w:val="27"/>
  </w:num>
  <w:num w:numId="22">
    <w:abstractNumId w:val="36"/>
  </w:num>
  <w:num w:numId="23">
    <w:abstractNumId w:val="18"/>
  </w:num>
  <w:num w:numId="24">
    <w:abstractNumId w:val="39"/>
  </w:num>
  <w:num w:numId="25">
    <w:abstractNumId w:val="1"/>
  </w:num>
  <w:num w:numId="26">
    <w:abstractNumId w:val="6"/>
  </w:num>
  <w:num w:numId="27">
    <w:abstractNumId w:val="34"/>
  </w:num>
  <w:num w:numId="28">
    <w:abstractNumId w:val="12"/>
  </w:num>
  <w:num w:numId="29">
    <w:abstractNumId w:val="40"/>
  </w:num>
  <w:num w:numId="30">
    <w:abstractNumId w:val="28"/>
  </w:num>
  <w:num w:numId="31">
    <w:abstractNumId w:val="17"/>
  </w:num>
  <w:num w:numId="32">
    <w:abstractNumId w:val="41"/>
  </w:num>
  <w:num w:numId="33">
    <w:abstractNumId w:val="15"/>
  </w:num>
  <w:num w:numId="34">
    <w:abstractNumId w:val="38"/>
  </w:num>
  <w:num w:numId="35">
    <w:abstractNumId w:val="30"/>
  </w:num>
  <w:num w:numId="36">
    <w:abstractNumId w:val="19"/>
  </w:num>
  <w:num w:numId="37">
    <w:abstractNumId w:val="8"/>
  </w:num>
  <w:num w:numId="38">
    <w:abstractNumId w:val="31"/>
  </w:num>
  <w:num w:numId="39">
    <w:abstractNumId w:val="29"/>
  </w:num>
  <w:num w:numId="40">
    <w:abstractNumId w:val="5"/>
  </w:num>
  <w:num w:numId="41">
    <w:abstractNumId w:val="26"/>
  </w:num>
  <w:num w:numId="42">
    <w:abstractNumId w:val="21"/>
  </w:num>
  <w:num w:numId="4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proofState w:spelling="clean" w:grammar="clean"/>
  <w:defaultTabStop w:val="420"/>
  <w:drawingGridHorizontalSpacing w:val="107"/>
  <w:drawingGridVerticalSpacing w:val="14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zA0MTE2NjczMDBT0lEKTi0uzszPAykwrAUAP85VlSwAAAA="/>
  </w:docVars>
  <w:rsids>
    <w:rsidRoot w:val="00CC6498"/>
    <w:rsid w:val="00003F2D"/>
    <w:rsid w:val="0000646F"/>
    <w:rsid w:val="0001074C"/>
    <w:rsid w:val="0001672C"/>
    <w:rsid w:val="00016F38"/>
    <w:rsid w:val="00021049"/>
    <w:rsid w:val="000301EF"/>
    <w:rsid w:val="00031369"/>
    <w:rsid w:val="00044432"/>
    <w:rsid w:val="000544A8"/>
    <w:rsid w:val="00055077"/>
    <w:rsid w:val="0006242A"/>
    <w:rsid w:val="00073F15"/>
    <w:rsid w:val="00080844"/>
    <w:rsid w:val="00081D6D"/>
    <w:rsid w:val="00085605"/>
    <w:rsid w:val="000929B9"/>
    <w:rsid w:val="00096260"/>
    <w:rsid w:val="000A0CDA"/>
    <w:rsid w:val="000A3599"/>
    <w:rsid w:val="000A5008"/>
    <w:rsid w:val="000A65C0"/>
    <w:rsid w:val="000B3A20"/>
    <w:rsid w:val="000B53FF"/>
    <w:rsid w:val="000C7368"/>
    <w:rsid w:val="000D2189"/>
    <w:rsid w:val="000D26E7"/>
    <w:rsid w:val="000D5C93"/>
    <w:rsid w:val="000E0060"/>
    <w:rsid w:val="000E14A3"/>
    <w:rsid w:val="000E3612"/>
    <w:rsid w:val="000E362D"/>
    <w:rsid w:val="000E494F"/>
    <w:rsid w:val="000E7864"/>
    <w:rsid w:val="000F20BE"/>
    <w:rsid w:val="000F38BA"/>
    <w:rsid w:val="001015F1"/>
    <w:rsid w:val="00107FD7"/>
    <w:rsid w:val="001139D5"/>
    <w:rsid w:val="00122B94"/>
    <w:rsid w:val="00123E73"/>
    <w:rsid w:val="001240D2"/>
    <w:rsid w:val="00125562"/>
    <w:rsid w:val="00127F5D"/>
    <w:rsid w:val="00134C86"/>
    <w:rsid w:val="00137FD0"/>
    <w:rsid w:val="001432E6"/>
    <w:rsid w:val="00150836"/>
    <w:rsid w:val="00151848"/>
    <w:rsid w:val="001526BE"/>
    <w:rsid w:val="00164FA5"/>
    <w:rsid w:val="00167ADC"/>
    <w:rsid w:val="00170544"/>
    <w:rsid w:val="00176781"/>
    <w:rsid w:val="00191615"/>
    <w:rsid w:val="00194026"/>
    <w:rsid w:val="001A01AD"/>
    <w:rsid w:val="001A3C8D"/>
    <w:rsid w:val="001A6F58"/>
    <w:rsid w:val="001B24A5"/>
    <w:rsid w:val="001B2CF1"/>
    <w:rsid w:val="001B40EA"/>
    <w:rsid w:val="001B5A40"/>
    <w:rsid w:val="001B78B3"/>
    <w:rsid w:val="001C0239"/>
    <w:rsid w:val="001C3CEF"/>
    <w:rsid w:val="001C6F5D"/>
    <w:rsid w:val="001D3A99"/>
    <w:rsid w:val="001E357B"/>
    <w:rsid w:val="001E6048"/>
    <w:rsid w:val="001E615C"/>
    <w:rsid w:val="001E75C4"/>
    <w:rsid w:val="001F136F"/>
    <w:rsid w:val="001F167A"/>
    <w:rsid w:val="002034C6"/>
    <w:rsid w:val="00203849"/>
    <w:rsid w:val="00204639"/>
    <w:rsid w:val="00207992"/>
    <w:rsid w:val="002207C2"/>
    <w:rsid w:val="002214F2"/>
    <w:rsid w:val="00222226"/>
    <w:rsid w:val="00227084"/>
    <w:rsid w:val="00233BE6"/>
    <w:rsid w:val="00235531"/>
    <w:rsid w:val="002410FF"/>
    <w:rsid w:val="00247F27"/>
    <w:rsid w:val="002515D2"/>
    <w:rsid w:val="00252B4A"/>
    <w:rsid w:val="002558FB"/>
    <w:rsid w:val="002576CC"/>
    <w:rsid w:val="002618A7"/>
    <w:rsid w:val="00262314"/>
    <w:rsid w:val="00262CCC"/>
    <w:rsid w:val="00270919"/>
    <w:rsid w:val="0027207C"/>
    <w:rsid w:val="00274102"/>
    <w:rsid w:val="002804A8"/>
    <w:rsid w:val="00283016"/>
    <w:rsid w:val="00284E9D"/>
    <w:rsid w:val="00285046"/>
    <w:rsid w:val="00295AA4"/>
    <w:rsid w:val="002A47A0"/>
    <w:rsid w:val="002A6E4E"/>
    <w:rsid w:val="002B2355"/>
    <w:rsid w:val="002B2396"/>
    <w:rsid w:val="002B3007"/>
    <w:rsid w:val="002B3ED1"/>
    <w:rsid w:val="002C081F"/>
    <w:rsid w:val="002C12AA"/>
    <w:rsid w:val="002C2679"/>
    <w:rsid w:val="002C4C3E"/>
    <w:rsid w:val="002C52FA"/>
    <w:rsid w:val="002C72F6"/>
    <w:rsid w:val="002D0841"/>
    <w:rsid w:val="002D1775"/>
    <w:rsid w:val="002D1835"/>
    <w:rsid w:val="002D2E98"/>
    <w:rsid w:val="002D394E"/>
    <w:rsid w:val="002D51B8"/>
    <w:rsid w:val="002E092D"/>
    <w:rsid w:val="002E10F4"/>
    <w:rsid w:val="002E1EFB"/>
    <w:rsid w:val="002E34BC"/>
    <w:rsid w:val="002F764B"/>
    <w:rsid w:val="00302091"/>
    <w:rsid w:val="003050B7"/>
    <w:rsid w:val="00307EA0"/>
    <w:rsid w:val="00311B77"/>
    <w:rsid w:val="00313065"/>
    <w:rsid w:val="00315014"/>
    <w:rsid w:val="00327418"/>
    <w:rsid w:val="00341838"/>
    <w:rsid w:val="0034639A"/>
    <w:rsid w:val="00360335"/>
    <w:rsid w:val="00362675"/>
    <w:rsid w:val="00364B47"/>
    <w:rsid w:val="00373B72"/>
    <w:rsid w:val="0038091C"/>
    <w:rsid w:val="003826BC"/>
    <w:rsid w:val="00396A54"/>
    <w:rsid w:val="003A13DE"/>
    <w:rsid w:val="003A38C9"/>
    <w:rsid w:val="003C69FC"/>
    <w:rsid w:val="003C6ACE"/>
    <w:rsid w:val="003D4821"/>
    <w:rsid w:val="003E46CA"/>
    <w:rsid w:val="003E7C9B"/>
    <w:rsid w:val="003F58FF"/>
    <w:rsid w:val="003F6249"/>
    <w:rsid w:val="00400DD3"/>
    <w:rsid w:val="00403498"/>
    <w:rsid w:val="00404059"/>
    <w:rsid w:val="004064B5"/>
    <w:rsid w:val="00413A60"/>
    <w:rsid w:val="00417F87"/>
    <w:rsid w:val="004206C3"/>
    <w:rsid w:val="004239F6"/>
    <w:rsid w:val="004311E2"/>
    <w:rsid w:val="00433CB8"/>
    <w:rsid w:val="0043765B"/>
    <w:rsid w:val="00440DCE"/>
    <w:rsid w:val="00440E0C"/>
    <w:rsid w:val="00441C01"/>
    <w:rsid w:val="0044351C"/>
    <w:rsid w:val="0044745B"/>
    <w:rsid w:val="00450744"/>
    <w:rsid w:val="0045594A"/>
    <w:rsid w:val="00456F66"/>
    <w:rsid w:val="0046065B"/>
    <w:rsid w:val="004612A3"/>
    <w:rsid w:val="00463584"/>
    <w:rsid w:val="00463DED"/>
    <w:rsid w:val="00465530"/>
    <w:rsid w:val="004729FB"/>
    <w:rsid w:val="004840A4"/>
    <w:rsid w:val="00484CDA"/>
    <w:rsid w:val="004912C8"/>
    <w:rsid w:val="00494243"/>
    <w:rsid w:val="004A3A4E"/>
    <w:rsid w:val="004D2B42"/>
    <w:rsid w:val="004D4C0D"/>
    <w:rsid w:val="004D793B"/>
    <w:rsid w:val="004E2562"/>
    <w:rsid w:val="004E38A0"/>
    <w:rsid w:val="004E6320"/>
    <w:rsid w:val="004F03A7"/>
    <w:rsid w:val="004F71E1"/>
    <w:rsid w:val="00502E4D"/>
    <w:rsid w:val="00512038"/>
    <w:rsid w:val="00512281"/>
    <w:rsid w:val="005331C9"/>
    <w:rsid w:val="00535E24"/>
    <w:rsid w:val="005415EB"/>
    <w:rsid w:val="00546AE6"/>
    <w:rsid w:val="00553FE8"/>
    <w:rsid w:val="005565A0"/>
    <w:rsid w:val="00560969"/>
    <w:rsid w:val="00564B0B"/>
    <w:rsid w:val="005652E3"/>
    <w:rsid w:val="0057040D"/>
    <w:rsid w:val="00571314"/>
    <w:rsid w:val="005875BA"/>
    <w:rsid w:val="005A58A5"/>
    <w:rsid w:val="005A6FE5"/>
    <w:rsid w:val="005A77FD"/>
    <w:rsid w:val="005A7FCC"/>
    <w:rsid w:val="005B19E7"/>
    <w:rsid w:val="005B3C76"/>
    <w:rsid w:val="005C12CC"/>
    <w:rsid w:val="005D22A9"/>
    <w:rsid w:val="005D4864"/>
    <w:rsid w:val="005D4AC6"/>
    <w:rsid w:val="005E32C9"/>
    <w:rsid w:val="005F5D27"/>
    <w:rsid w:val="005F6750"/>
    <w:rsid w:val="00610819"/>
    <w:rsid w:val="00615590"/>
    <w:rsid w:val="00616D60"/>
    <w:rsid w:val="006327DB"/>
    <w:rsid w:val="00633E9C"/>
    <w:rsid w:val="00647D8D"/>
    <w:rsid w:val="0065678E"/>
    <w:rsid w:val="00666141"/>
    <w:rsid w:val="00666F24"/>
    <w:rsid w:val="00670107"/>
    <w:rsid w:val="00674417"/>
    <w:rsid w:val="00675F40"/>
    <w:rsid w:val="00676252"/>
    <w:rsid w:val="006827E0"/>
    <w:rsid w:val="00691193"/>
    <w:rsid w:val="00692629"/>
    <w:rsid w:val="00697707"/>
    <w:rsid w:val="006A008C"/>
    <w:rsid w:val="006A2458"/>
    <w:rsid w:val="006A3600"/>
    <w:rsid w:val="006A654E"/>
    <w:rsid w:val="006B0C43"/>
    <w:rsid w:val="006B33BE"/>
    <w:rsid w:val="006B64B8"/>
    <w:rsid w:val="006C2C9D"/>
    <w:rsid w:val="006C3735"/>
    <w:rsid w:val="006C3B3B"/>
    <w:rsid w:val="006D0221"/>
    <w:rsid w:val="006D63BC"/>
    <w:rsid w:val="006F51FF"/>
    <w:rsid w:val="00702C1B"/>
    <w:rsid w:val="00711D48"/>
    <w:rsid w:val="0071652A"/>
    <w:rsid w:val="00732798"/>
    <w:rsid w:val="00733197"/>
    <w:rsid w:val="00734919"/>
    <w:rsid w:val="00742CDD"/>
    <w:rsid w:val="00743AE9"/>
    <w:rsid w:val="007457DB"/>
    <w:rsid w:val="00750763"/>
    <w:rsid w:val="00750F98"/>
    <w:rsid w:val="00754B3C"/>
    <w:rsid w:val="0075606B"/>
    <w:rsid w:val="007562C8"/>
    <w:rsid w:val="0077344B"/>
    <w:rsid w:val="00776732"/>
    <w:rsid w:val="007847FB"/>
    <w:rsid w:val="00796B3B"/>
    <w:rsid w:val="007B3193"/>
    <w:rsid w:val="007B38B1"/>
    <w:rsid w:val="007C0CFE"/>
    <w:rsid w:val="007C2964"/>
    <w:rsid w:val="007C6442"/>
    <w:rsid w:val="007C7149"/>
    <w:rsid w:val="007D07B5"/>
    <w:rsid w:val="007D23ED"/>
    <w:rsid w:val="007E5C48"/>
    <w:rsid w:val="007E65E8"/>
    <w:rsid w:val="0080619D"/>
    <w:rsid w:val="00806258"/>
    <w:rsid w:val="00810F92"/>
    <w:rsid w:val="0081206F"/>
    <w:rsid w:val="00817130"/>
    <w:rsid w:val="00824E4C"/>
    <w:rsid w:val="00827D45"/>
    <w:rsid w:val="008402F4"/>
    <w:rsid w:val="00847D01"/>
    <w:rsid w:val="008545E0"/>
    <w:rsid w:val="00861388"/>
    <w:rsid w:val="00867536"/>
    <w:rsid w:val="00867A38"/>
    <w:rsid w:val="008742B9"/>
    <w:rsid w:val="00883A0C"/>
    <w:rsid w:val="00891952"/>
    <w:rsid w:val="008A0449"/>
    <w:rsid w:val="008B019C"/>
    <w:rsid w:val="008B6454"/>
    <w:rsid w:val="008B6FEC"/>
    <w:rsid w:val="008C1D6A"/>
    <w:rsid w:val="008C253F"/>
    <w:rsid w:val="008C663E"/>
    <w:rsid w:val="008D0872"/>
    <w:rsid w:val="008D2360"/>
    <w:rsid w:val="008D4138"/>
    <w:rsid w:val="008D7006"/>
    <w:rsid w:val="008E4B33"/>
    <w:rsid w:val="008E6A0A"/>
    <w:rsid w:val="008F0FE9"/>
    <w:rsid w:val="008F46FE"/>
    <w:rsid w:val="008F7100"/>
    <w:rsid w:val="00912C8D"/>
    <w:rsid w:val="00915E62"/>
    <w:rsid w:val="00920EA4"/>
    <w:rsid w:val="009242D7"/>
    <w:rsid w:val="00931637"/>
    <w:rsid w:val="009343D6"/>
    <w:rsid w:val="00970E69"/>
    <w:rsid w:val="009730AC"/>
    <w:rsid w:val="00974989"/>
    <w:rsid w:val="009850ED"/>
    <w:rsid w:val="00985CF4"/>
    <w:rsid w:val="00990BD9"/>
    <w:rsid w:val="009A4E04"/>
    <w:rsid w:val="009A60EA"/>
    <w:rsid w:val="009B0788"/>
    <w:rsid w:val="009B2A27"/>
    <w:rsid w:val="009C0E7E"/>
    <w:rsid w:val="009D1861"/>
    <w:rsid w:val="009D364D"/>
    <w:rsid w:val="009D7C8C"/>
    <w:rsid w:val="009E7D34"/>
    <w:rsid w:val="009F2077"/>
    <w:rsid w:val="009F22B6"/>
    <w:rsid w:val="009F6536"/>
    <w:rsid w:val="00A100BF"/>
    <w:rsid w:val="00A1448D"/>
    <w:rsid w:val="00A154FF"/>
    <w:rsid w:val="00A1630F"/>
    <w:rsid w:val="00A166E6"/>
    <w:rsid w:val="00A23684"/>
    <w:rsid w:val="00A45528"/>
    <w:rsid w:val="00A475C6"/>
    <w:rsid w:val="00A47D6C"/>
    <w:rsid w:val="00A504FD"/>
    <w:rsid w:val="00A50BF9"/>
    <w:rsid w:val="00A553F5"/>
    <w:rsid w:val="00A57F8E"/>
    <w:rsid w:val="00A70531"/>
    <w:rsid w:val="00A73F12"/>
    <w:rsid w:val="00A73F66"/>
    <w:rsid w:val="00A742EF"/>
    <w:rsid w:val="00A807A9"/>
    <w:rsid w:val="00A96959"/>
    <w:rsid w:val="00AA324D"/>
    <w:rsid w:val="00AA7DDA"/>
    <w:rsid w:val="00AB55F6"/>
    <w:rsid w:val="00AC0FC6"/>
    <w:rsid w:val="00AC72F3"/>
    <w:rsid w:val="00AD7BCB"/>
    <w:rsid w:val="00AE0161"/>
    <w:rsid w:val="00AE6FB6"/>
    <w:rsid w:val="00AF6EC7"/>
    <w:rsid w:val="00B02A50"/>
    <w:rsid w:val="00B06804"/>
    <w:rsid w:val="00B172FB"/>
    <w:rsid w:val="00B30460"/>
    <w:rsid w:val="00B310BC"/>
    <w:rsid w:val="00B34B51"/>
    <w:rsid w:val="00B35D88"/>
    <w:rsid w:val="00B362CD"/>
    <w:rsid w:val="00B414F3"/>
    <w:rsid w:val="00B45B76"/>
    <w:rsid w:val="00B56516"/>
    <w:rsid w:val="00B6209A"/>
    <w:rsid w:val="00B66C77"/>
    <w:rsid w:val="00B70BD7"/>
    <w:rsid w:val="00B770D2"/>
    <w:rsid w:val="00B83B75"/>
    <w:rsid w:val="00B8519E"/>
    <w:rsid w:val="00B86DC9"/>
    <w:rsid w:val="00B90694"/>
    <w:rsid w:val="00B90AD3"/>
    <w:rsid w:val="00B92179"/>
    <w:rsid w:val="00B934F8"/>
    <w:rsid w:val="00B97A98"/>
    <w:rsid w:val="00BA2F21"/>
    <w:rsid w:val="00BA35F9"/>
    <w:rsid w:val="00BB2541"/>
    <w:rsid w:val="00BB300E"/>
    <w:rsid w:val="00BB5F11"/>
    <w:rsid w:val="00BC0E1B"/>
    <w:rsid w:val="00BE16E1"/>
    <w:rsid w:val="00BE348E"/>
    <w:rsid w:val="00BE395F"/>
    <w:rsid w:val="00BE55DE"/>
    <w:rsid w:val="00BE7489"/>
    <w:rsid w:val="00BF6937"/>
    <w:rsid w:val="00C0443F"/>
    <w:rsid w:val="00C0600A"/>
    <w:rsid w:val="00C2179E"/>
    <w:rsid w:val="00C2309C"/>
    <w:rsid w:val="00C30540"/>
    <w:rsid w:val="00C34B62"/>
    <w:rsid w:val="00C363EE"/>
    <w:rsid w:val="00C406D0"/>
    <w:rsid w:val="00C62F4A"/>
    <w:rsid w:val="00C736A8"/>
    <w:rsid w:val="00C77805"/>
    <w:rsid w:val="00C77901"/>
    <w:rsid w:val="00C81790"/>
    <w:rsid w:val="00C82A6E"/>
    <w:rsid w:val="00C83D3D"/>
    <w:rsid w:val="00C8646F"/>
    <w:rsid w:val="00C8787E"/>
    <w:rsid w:val="00C87BBA"/>
    <w:rsid w:val="00C9017A"/>
    <w:rsid w:val="00C93722"/>
    <w:rsid w:val="00C93894"/>
    <w:rsid w:val="00C96C84"/>
    <w:rsid w:val="00CA08EC"/>
    <w:rsid w:val="00CA1263"/>
    <w:rsid w:val="00CA556D"/>
    <w:rsid w:val="00CA58DB"/>
    <w:rsid w:val="00CA75AE"/>
    <w:rsid w:val="00CB5B9C"/>
    <w:rsid w:val="00CC18FC"/>
    <w:rsid w:val="00CC1E2B"/>
    <w:rsid w:val="00CC6498"/>
    <w:rsid w:val="00CD28ED"/>
    <w:rsid w:val="00CD28FE"/>
    <w:rsid w:val="00CD6D57"/>
    <w:rsid w:val="00CE0417"/>
    <w:rsid w:val="00CE1758"/>
    <w:rsid w:val="00CE1E5E"/>
    <w:rsid w:val="00CE6A07"/>
    <w:rsid w:val="00CF491D"/>
    <w:rsid w:val="00D01ACA"/>
    <w:rsid w:val="00D03075"/>
    <w:rsid w:val="00D06920"/>
    <w:rsid w:val="00D1443A"/>
    <w:rsid w:val="00D15EDB"/>
    <w:rsid w:val="00D16098"/>
    <w:rsid w:val="00D17DA1"/>
    <w:rsid w:val="00D204D5"/>
    <w:rsid w:val="00D20B1C"/>
    <w:rsid w:val="00D30CFE"/>
    <w:rsid w:val="00D430EB"/>
    <w:rsid w:val="00D475AC"/>
    <w:rsid w:val="00D6189E"/>
    <w:rsid w:val="00D63A4C"/>
    <w:rsid w:val="00D6608F"/>
    <w:rsid w:val="00D726A7"/>
    <w:rsid w:val="00D728B2"/>
    <w:rsid w:val="00D72DFA"/>
    <w:rsid w:val="00D85302"/>
    <w:rsid w:val="00D91608"/>
    <w:rsid w:val="00D95FBF"/>
    <w:rsid w:val="00DA5A53"/>
    <w:rsid w:val="00DB051B"/>
    <w:rsid w:val="00DB5DA3"/>
    <w:rsid w:val="00DC5636"/>
    <w:rsid w:val="00DE042E"/>
    <w:rsid w:val="00E0199D"/>
    <w:rsid w:val="00E04BAB"/>
    <w:rsid w:val="00E14D61"/>
    <w:rsid w:val="00E2101C"/>
    <w:rsid w:val="00E2359C"/>
    <w:rsid w:val="00E3527B"/>
    <w:rsid w:val="00E4161E"/>
    <w:rsid w:val="00E604E3"/>
    <w:rsid w:val="00E6141F"/>
    <w:rsid w:val="00E714A6"/>
    <w:rsid w:val="00E92E5B"/>
    <w:rsid w:val="00EA2BCC"/>
    <w:rsid w:val="00EA3032"/>
    <w:rsid w:val="00EA773C"/>
    <w:rsid w:val="00EB7C39"/>
    <w:rsid w:val="00EC7601"/>
    <w:rsid w:val="00ED17A6"/>
    <w:rsid w:val="00ED2D08"/>
    <w:rsid w:val="00ED703C"/>
    <w:rsid w:val="00EE1BAF"/>
    <w:rsid w:val="00EF0E97"/>
    <w:rsid w:val="00F03ED3"/>
    <w:rsid w:val="00F0536C"/>
    <w:rsid w:val="00F07045"/>
    <w:rsid w:val="00F103FD"/>
    <w:rsid w:val="00F162B1"/>
    <w:rsid w:val="00F2001F"/>
    <w:rsid w:val="00F22541"/>
    <w:rsid w:val="00F36A70"/>
    <w:rsid w:val="00F52FD3"/>
    <w:rsid w:val="00F64215"/>
    <w:rsid w:val="00F6434A"/>
    <w:rsid w:val="00F71069"/>
    <w:rsid w:val="00F7342E"/>
    <w:rsid w:val="00F77368"/>
    <w:rsid w:val="00F802BB"/>
    <w:rsid w:val="00F82554"/>
    <w:rsid w:val="00F82C04"/>
    <w:rsid w:val="00F82E58"/>
    <w:rsid w:val="00F83FB6"/>
    <w:rsid w:val="00F85259"/>
    <w:rsid w:val="00F8718C"/>
    <w:rsid w:val="00F90995"/>
    <w:rsid w:val="00F97108"/>
    <w:rsid w:val="00FA159C"/>
    <w:rsid w:val="00FA2CE7"/>
    <w:rsid w:val="00FA7E9C"/>
    <w:rsid w:val="00FD13D1"/>
    <w:rsid w:val="00FD193B"/>
    <w:rsid w:val="00FD4614"/>
    <w:rsid w:val="00FE6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291607"/>
  <w15:docId w15:val="{07D01D59-DEA3-7440-A38F-AA4671C08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04FD"/>
    <w:pPr>
      <w:widowControl w:val="0"/>
      <w:jc w:val="both"/>
    </w:pPr>
  </w:style>
  <w:style w:type="paragraph" w:styleId="Heading2">
    <w:name w:val="heading 2"/>
    <w:basedOn w:val="Normal"/>
    <w:link w:val="Heading2Char"/>
    <w:uiPriority w:val="9"/>
    <w:unhideWhenUsed/>
    <w:qFormat/>
    <w:rsid w:val="002E092D"/>
    <w:pPr>
      <w:autoSpaceDE w:val="0"/>
      <w:autoSpaceDN w:val="0"/>
      <w:ind w:left="100"/>
      <w:jc w:val="left"/>
      <w:outlineLvl w:val="1"/>
    </w:pPr>
    <w:rPr>
      <w:rFonts w:ascii="Arial" w:eastAsia="Arial" w:hAnsi="Arial" w:cs="Arial"/>
      <w:b/>
      <w:bCs/>
      <w:kern w:val="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04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504F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504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504FD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A504FD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CB5B9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5B9C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5B9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5B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5B9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B9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B9C"/>
    <w:rPr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E092D"/>
    <w:rPr>
      <w:rFonts w:ascii="Arial" w:eastAsia="Arial" w:hAnsi="Arial" w:cs="Arial"/>
      <w:b/>
      <w:bCs/>
      <w:kern w:val="0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F7106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52B4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23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6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8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57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79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5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8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90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13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9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4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4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46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7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3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03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58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50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40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1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6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28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73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8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4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7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60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</dc:creator>
  <cp:lastModifiedBy>Leo Zhan</cp:lastModifiedBy>
  <cp:revision>4</cp:revision>
  <cp:lastPrinted>2021-04-01T19:15:00Z</cp:lastPrinted>
  <dcterms:created xsi:type="dcterms:W3CDTF">2021-04-01T19:06:00Z</dcterms:created>
  <dcterms:modified xsi:type="dcterms:W3CDTF">2021-04-01T19:15:00Z</dcterms:modified>
</cp:coreProperties>
</file>